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7274CF" w14:textId="77777777" w:rsidR="009E78C1" w:rsidRPr="001E1BC1" w:rsidRDefault="009E78C1" w:rsidP="00E96E40">
      <w:pPr>
        <w:pStyle w:val="Footer"/>
        <w:spacing w:after="0"/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1E1BC1">
        <w:rPr>
          <w:rFonts w:ascii="Arial" w:hAnsi="Arial" w:cs="Arial"/>
          <w:b/>
          <w:sz w:val="24"/>
          <w:szCs w:val="24"/>
          <w:lang w:val="en-GB"/>
        </w:rPr>
        <w:t xml:space="preserve">MCAST </w:t>
      </w:r>
      <w:r w:rsidR="00094C1D" w:rsidRPr="001E1BC1">
        <w:rPr>
          <w:rFonts w:ascii="Arial" w:hAnsi="Arial" w:cs="Arial"/>
          <w:b/>
          <w:sz w:val="24"/>
          <w:szCs w:val="24"/>
          <w:lang w:val="en-GB"/>
        </w:rPr>
        <w:t>Wellbeing Hub</w:t>
      </w:r>
    </w:p>
    <w:p w14:paraId="64F8384F" w14:textId="77777777" w:rsidR="009E78C1" w:rsidRPr="001E1BC1" w:rsidRDefault="004758E4" w:rsidP="00E96E40">
      <w:pPr>
        <w:pStyle w:val="Heading2"/>
        <w:spacing w:before="0" w:after="0"/>
        <w:jc w:val="center"/>
        <w:rPr>
          <w:rFonts w:ascii="Arial" w:hAnsi="Arial" w:cs="Arial"/>
          <w:sz w:val="24"/>
          <w:szCs w:val="24"/>
          <w:lang w:val="en-GB"/>
        </w:rPr>
      </w:pPr>
      <w:r w:rsidRPr="001E1BC1">
        <w:rPr>
          <w:rFonts w:ascii="Arial" w:hAnsi="Arial" w:cs="Arial"/>
          <w:sz w:val="24"/>
          <w:szCs w:val="24"/>
          <w:lang w:val="en-GB"/>
        </w:rPr>
        <w:t xml:space="preserve">STUDENT </w:t>
      </w:r>
      <w:r w:rsidR="009E78C1" w:rsidRPr="001E1BC1">
        <w:rPr>
          <w:rFonts w:ascii="Arial" w:hAnsi="Arial" w:cs="Arial"/>
          <w:sz w:val="24"/>
          <w:szCs w:val="24"/>
          <w:lang w:val="en-GB"/>
        </w:rPr>
        <w:t>FEEDBACK FORM</w:t>
      </w:r>
    </w:p>
    <w:p w14:paraId="21952C82" w14:textId="77777777" w:rsidR="007F4577" w:rsidRPr="00254B1A" w:rsidRDefault="007F4577" w:rsidP="007F4577">
      <w:pPr>
        <w:pStyle w:val="Heading2"/>
        <w:tabs>
          <w:tab w:val="right" w:pos="10205"/>
        </w:tabs>
        <w:spacing w:before="0" w:after="120" w:line="240" w:lineRule="auto"/>
        <w:rPr>
          <w:rFonts w:asciiTheme="minorHAnsi" w:hAnsiTheme="minorHAnsi"/>
          <w:b w:val="0"/>
          <w:i w:val="0"/>
          <w:sz w:val="8"/>
          <w:szCs w:val="22"/>
          <w:lang w:val="en-GB"/>
        </w:rPr>
      </w:pPr>
    </w:p>
    <w:p w14:paraId="72D929BA" w14:textId="77777777" w:rsidR="00E96E40" w:rsidRPr="001E1BC1" w:rsidRDefault="007F4577" w:rsidP="00001393">
      <w:pPr>
        <w:pStyle w:val="Heading2"/>
        <w:tabs>
          <w:tab w:val="left" w:pos="3828"/>
          <w:tab w:val="right" w:pos="10205"/>
        </w:tabs>
        <w:spacing w:before="120" w:after="120" w:line="240" w:lineRule="auto"/>
        <w:rPr>
          <w:rFonts w:ascii="Arial" w:hAnsi="Arial" w:cs="Arial"/>
          <w:b w:val="0"/>
          <w:i w:val="0"/>
          <w:sz w:val="20"/>
          <w:szCs w:val="20"/>
          <w:lang w:val="en-GB"/>
        </w:rPr>
      </w:pPr>
      <w:r w:rsidRPr="001E1BC1">
        <w:rPr>
          <w:rFonts w:ascii="Arial" w:hAnsi="Arial" w:cs="Arial"/>
          <w:b w:val="0"/>
          <w:i w:val="0"/>
          <w:sz w:val="20"/>
          <w:szCs w:val="20"/>
          <w:lang w:val="en-GB"/>
        </w:rPr>
        <w:t>Date: _____</w:t>
      </w:r>
      <w:r w:rsidR="00001393" w:rsidRPr="001E1BC1">
        <w:rPr>
          <w:rFonts w:ascii="Arial" w:hAnsi="Arial" w:cs="Arial"/>
          <w:b w:val="0"/>
          <w:i w:val="0"/>
          <w:sz w:val="20"/>
          <w:szCs w:val="20"/>
          <w:lang w:val="en-GB"/>
        </w:rPr>
        <w:t>______________</w:t>
      </w:r>
      <w:r w:rsidR="00001393" w:rsidRPr="001E1BC1">
        <w:rPr>
          <w:rFonts w:ascii="Arial" w:hAnsi="Arial" w:cs="Arial"/>
          <w:b w:val="0"/>
          <w:i w:val="0"/>
          <w:sz w:val="20"/>
          <w:szCs w:val="20"/>
          <w:lang w:val="en-GB"/>
        </w:rPr>
        <w:tab/>
        <w:t>Name (OPTIONAL):</w:t>
      </w:r>
      <w:r w:rsidR="00001393" w:rsidRPr="001E1BC1">
        <w:rPr>
          <w:rFonts w:ascii="Arial" w:hAnsi="Arial" w:cs="Arial"/>
          <w:b w:val="0"/>
          <w:i w:val="0"/>
          <w:sz w:val="20"/>
          <w:szCs w:val="20"/>
          <w:lang w:val="en-GB"/>
        </w:rPr>
        <w:tab/>
      </w:r>
      <w:r w:rsidRPr="001E1BC1">
        <w:rPr>
          <w:rFonts w:ascii="Arial" w:hAnsi="Arial" w:cs="Arial"/>
          <w:b w:val="0"/>
          <w:i w:val="0"/>
          <w:sz w:val="20"/>
          <w:szCs w:val="20"/>
          <w:lang w:val="en-GB"/>
        </w:rPr>
        <w:t>________________________________________</w:t>
      </w:r>
    </w:p>
    <w:p w14:paraId="1022AEBF" w14:textId="270F8D13" w:rsidR="00001393" w:rsidRPr="001E1BC1" w:rsidRDefault="00001393" w:rsidP="00930A47">
      <w:pPr>
        <w:tabs>
          <w:tab w:val="left" w:pos="3828"/>
          <w:tab w:val="right" w:pos="10205"/>
        </w:tabs>
        <w:spacing w:after="0"/>
        <w:ind w:right="-1"/>
        <w:rPr>
          <w:rFonts w:ascii="Arial" w:hAnsi="Arial" w:cs="Arial"/>
          <w:sz w:val="20"/>
          <w:szCs w:val="20"/>
          <w:lang w:val="en-GB"/>
        </w:rPr>
      </w:pPr>
      <w:r w:rsidRPr="001E1BC1">
        <w:rPr>
          <w:rFonts w:ascii="Arial" w:hAnsi="Arial" w:cs="Arial"/>
          <w:sz w:val="20"/>
          <w:szCs w:val="20"/>
          <w:lang w:val="en-GB"/>
        </w:rPr>
        <w:tab/>
        <w:t xml:space="preserve">Name </w:t>
      </w:r>
      <w:r w:rsidR="000844CC" w:rsidRPr="001E1BC1">
        <w:rPr>
          <w:rFonts w:ascii="Arial" w:hAnsi="Arial" w:cs="Arial"/>
          <w:sz w:val="20"/>
          <w:szCs w:val="20"/>
          <w:lang w:val="en-GB"/>
        </w:rPr>
        <w:t>of Practitioner</w:t>
      </w:r>
      <w:r w:rsidRPr="001E1BC1">
        <w:rPr>
          <w:rFonts w:ascii="Arial" w:hAnsi="Arial" w:cs="Arial"/>
          <w:sz w:val="20"/>
          <w:szCs w:val="20"/>
          <w:lang w:val="en-GB"/>
        </w:rPr>
        <w:t xml:space="preserve"> (OPTIONAL):</w:t>
      </w:r>
      <w:r w:rsidR="001E1BC1">
        <w:rPr>
          <w:rFonts w:ascii="Arial" w:hAnsi="Arial" w:cs="Arial"/>
          <w:sz w:val="20"/>
          <w:szCs w:val="20"/>
          <w:lang w:val="en-GB"/>
        </w:rPr>
        <w:t xml:space="preserve"> </w:t>
      </w:r>
      <w:r w:rsidRPr="001E1BC1">
        <w:rPr>
          <w:rFonts w:ascii="Arial" w:hAnsi="Arial" w:cs="Arial"/>
          <w:sz w:val="20"/>
          <w:szCs w:val="20"/>
          <w:lang w:val="en-GB"/>
        </w:rPr>
        <w:t>_____________________________</w:t>
      </w:r>
    </w:p>
    <w:p w14:paraId="1D9697B3" w14:textId="77777777" w:rsidR="00A25C7C" w:rsidRPr="00254B1A" w:rsidRDefault="00A25C7C" w:rsidP="00A25C7C">
      <w:pPr>
        <w:pStyle w:val="NoSpacing"/>
        <w:rPr>
          <w:sz w:val="4"/>
          <w:lang w:val="en-GB"/>
        </w:rPr>
      </w:pPr>
    </w:p>
    <w:p w14:paraId="35467E5A" w14:textId="2DFD60B6" w:rsidR="009E78C1" w:rsidRPr="00F4283E" w:rsidRDefault="009E78C1" w:rsidP="00F4283E">
      <w:pPr>
        <w:pStyle w:val="Heading2"/>
        <w:numPr>
          <w:ilvl w:val="0"/>
          <w:numId w:val="16"/>
        </w:numPr>
        <w:spacing w:before="0" w:after="0"/>
        <w:ind w:left="426" w:hanging="284"/>
        <w:rPr>
          <w:rFonts w:ascii="Arial" w:hAnsi="Arial" w:cs="Arial"/>
          <w:i w:val="0"/>
          <w:sz w:val="18"/>
          <w:szCs w:val="18"/>
          <w:lang w:val="en-GB"/>
        </w:rPr>
      </w:pPr>
      <w:r w:rsidRPr="00F4283E">
        <w:rPr>
          <w:rFonts w:ascii="Arial" w:hAnsi="Arial" w:cs="Arial"/>
          <w:i w:val="0"/>
          <w:sz w:val="18"/>
          <w:szCs w:val="18"/>
          <w:lang w:val="en-GB"/>
        </w:rPr>
        <w:t>How many counselling</w:t>
      </w:r>
      <w:r w:rsidR="004758E4" w:rsidRPr="00F4283E">
        <w:rPr>
          <w:rFonts w:ascii="Arial" w:hAnsi="Arial" w:cs="Arial"/>
          <w:i w:val="0"/>
          <w:sz w:val="18"/>
          <w:szCs w:val="18"/>
          <w:lang w:val="en-GB"/>
        </w:rPr>
        <w:t>/therapy</w:t>
      </w:r>
      <w:r w:rsidRPr="00F4283E">
        <w:rPr>
          <w:rFonts w:ascii="Arial" w:hAnsi="Arial" w:cs="Arial"/>
          <w:i w:val="0"/>
          <w:sz w:val="18"/>
          <w:szCs w:val="18"/>
          <w:lang w:val="en-GB"/>
        </w:rPr>
        <w:t xml:space="preserve"> sessions have you had this academic year with the service?</w:t>
      </w:r>
    </w:p>
    <w:p w14:paraId="59730E6D" w14:textId="77777777" w:rsidR="001E1BC1" w:rsidRPr="00F4283E" w:rsidRDefault="001E1BC1" w:rsidP="001E1BC1">
      <w:pPr>
        <w:spacing w:after="0"/>
        <w:rPr>
          <w:rFonts w:ascii="Arial" w:hAnsi="Arial" w:cs="Arial"/>
          <w:lang w:val="en-GB"/>
        </w:rPr>
      </w:pP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2"/>
        <w:gridCol w:w="2206"/>
        <w:gridCol w:w="339"/>
        <w:gridCol w:w="2260"/>
        <w:gridCol w:w="340"/>
        <w:gridCol w:w="2314"/>
        <w:gridCol w:w="340"/>
        <w:gridCol w:w="2045"/>
      </w:tblGrid>
      <w:tr w:rsidR="00001393" w:rsidRPr="00B04A26" w14:paraId="6CAFDC35" w14:textId="77777777" w:rsidTr="000911FA">
        <w:trPr>
          <w:trHeight w:val="340"/>
        </w:trPr>
        <w:tc>
          <w:tcPr>
            <w:tcW w:w="363" w:type="dxa"/>
          </w:tcPr>
          <w:p w14:paraId="6C6A11BE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12" w:type="dxa"/>
            <w:tcBorders>
              <w:top w:val="nil"/>
              <w:bottom w:val="nil"/>
            </w:tcBorders>
          </w:tcPr>
          <w:p w14:paraId="3C379811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1</w:t>
            </w:r>
          </w:p>
        </w:tc>
        <w:tc>
          <w:tcPr>
            <w:tcW w:w="339" w:type="dxa"/>
          </w:tcPr>
          <w:p w14:paraId="3BD18956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66" w:type="dxa"/>
            <w:tcBorders>
              <w:top w:val="nil"/>
              <w:bottom w:val="nil"/>
            </w:tcBorders>
          </w:tcPr>
          <w:p w14:paraId="708E74D1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2 – 6</w:t>
            </w:r>
          </w:p>
        </w:tc>
        <w:tc>
          <w:tcPr>
            <w:tcW w:w="340" w:type="dxa"/>
          </w:tcPr>
          <w:p w14:paraId="24246832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320" w:type="dxa"/>
            <w:tcBorders>
              <w:top w:val="nil"/>
              <w:bottom w:val="nil"/>
            </w:tcBorders>
          </w:tcPr>
          <w:p w14:paraId="23BDF9CB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7 – 12</w:t>
            </w:r>
          </w:p>
        </w:tc>
        <w:tc>
          <w:tcPr>
            <w:tcW w:w="340" w:type="dxa"/>
          </w:tcPr>
          <w:p w14:paraId="4A2499FE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049" w:type="dxa"/>
            <w:tcBorders>
              <w:top w:val="nil"/>
              <w:bottom w:val="nil"/>
              <w:right w:val="nil"/>
            </w:tcBorders>
          </w:tcPr>
          <w:p w14:paraId="7934766B" w14:textId="77777777"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more than 12</w:t>
            </w:r>
          </w:p>
        </w:tc>
      </w:tr>
    </w:tbl>
    <w:p w14:paraId="319FC87A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59DAC776" w14:textId="26861B72" w:rsidR="009E78C1" w:rsidRDefault="004758E4" w:rsidP="00F4283E">
      <w:pPr>
        <w:pStyle w:val="Heading2"/>
        <w:numPr>
          <w:ilvl w:val="0"/>
          <w:numId w:val="16"/>
        </w:numPr>
        <w:spacing w:before="0" w:after="0"/>
        <w:ind w:left="426" w:hanging="284"/>
        <w:rPr>
          <w:rFonts w:ascii="Arial" w:hAnsi="Arial" w:cs="Arial"/>
          <w:i w:val="0"/>
          <w:sz w:val="18"/>
          <w:szCs w:val="18"/>
          <w:lang w:val="en-GB"/>
        </w:rPr>
      </w:pPr>
      <w:r w:rsidRPr="00F4283E">
        <w:rPr>
          <w:rFonts w:ascii="Arial" w:hAnsi="Arial" w:cs="Arial"/>
          <w:i w:val="0"/>
          <w:sz w:val="18"/>
          <w:szCs w:val="18"/>
          <w:lang w:val="en-GB"/>
        </w:rPr>
        <w:t>Following the intake session</w:t>
      </w:r>
      <w:r w:rsidR="00001393" w:rsidRPr="00F4283E">
        <w:rPr>
          <w:rFonts w:ascii="Arial" w:hAnsi="Arial" w:cs="Arial"/>
          <w:i w:val="0"/>
          <w:sz w:val="18"/>
          <w:szCs w:val="18"/>
          <w:lang w:val="en-GB"/>
        </w:rPr>
        <w:t>, h</w:t>
      </w:r>
      <w:r w:rsidR="009E78C1" w:rsidRPr="00F4283E">
        <w:rPr>
          <w:rFonts w:ascii="Arial" w:hAnsi="Arial" w:cs="Arial"/>
          <w:i w:val="0"/>
          <w:sz w:val="18"/>
          <w:szCs w:val="18"/>
          <w:lang w:val="en-GB"/>
        </w:rPr>
        <w:t>ow quickly were you seen</w:t>
      </w:r>
      <w:r w:rsidR="00001393" w:rsidRPr="00F4283E">
        <w:rPr>
          <w:rFonts w:ascii="Arial" w:hAnsi="Arial" w:cs="Arial"/>
          <w:i w:val="0"/>
          <w:sz w:val="18"/>
          <w:szCs w:val="18"/>
          <w:lang w:val="en-GB"/>
        </w:rPr>
        <w:t xml:space="preserve"> by the </w:t>
      </w:r>
      <w:r w:rsidRPr="00F4283E">
        <w:rPr>
          <w:rFonts w:ascii="Arial" w:hAnsi="Arial" w:cs="Arial"/>
          <w:i w:val="0"/>
          <w:sz w:val="18"/>
          <w:szCs w:val="18"/>
          <w:lang w:val="en-GB"/>
        </w:rPr>
        <w:t>therapist</w:t>
      </w:r>
      <w:r w:rsidR="009E78C1" w:rsidRPr="00F4283E">
        <w:rPr>
          <w:rFonts w:ascii="Arial" w:hAnsi="Arial" w:cs="Arial"/>
          <w:i w:val="0"/>
          <w:sz w:val="18"/>
          <w:szCs w:val="18"/>
          <w:lang w:val="en-GB"/>
        </w:rPr>
        <w:t>?</w:t>
      </w:r>
    </w:p>
    <w:p w14:paraId="426592C4" w14:textId="77777777" w:rsidR="00F4283E" w:rsidRPr="00F4283E" w:rsidRDefault="00F4283E" w:rsidP="00F4283E">
      <w:pPr>
        <w:spacing w:after="0"/>
        <w:rPr>
          <w:lang w:val="en-GB"/>
        </w:rPr>
      </w:pPr>
    </w:p>
    <w:tbl>
      <w:tblPr>
        <w:tblStyle w:val="TableGrid"/>
        <w:tblW w:w="9986" w:type="dxa"/>
        <w:tblInd w:w="108" w:type="dxa"/>
        <w:tblLook w:val="04A0" w:firstRow="1" w:lastRow="0" w:firstColumn="1" w:lastColumn="0" w:noHBand="0" w:noVBand="1"/>
      </w:tblPr>
      <w:tblGrid>
        <w:gridCol w:w="362"/>
        <w:gridCol w:w="1663"/>
        <w:gridCol w:w="339"/>
        <w:gridCol w:w="1791"/>
        <w:gridCol w:w="338"/>
        <w:gridCol w:w="1548"/>
        <w:gridCol w:w="338"/>
        <w:gridCol w:w="1722"/>
        <w:gridCol w:w="338"/>
        <w:gridCol w:w="1547"/>
      </w:tblGrid>
      <w:tr w:rsidR="00001393" w:rsidRPr="00B04A26" w14:paraId="63D216DA" w14:textId="77777777" w:rsidTr="00F4283E">
        <w:trPr>
          <w:trHeight w:val="340"/>
        </w:trPr>
        <w:tc>
          <w:tcPr>
            <w:tcW w:w="362" w:type="dxa"/>
          </w:tcPr>
          <w:p w14:paraId="3922DD39" w14:textId="77777777"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63" w:type="dxa"/>
            <w:tcBorders>
              <w:top w:val="nil"/>
              <w:bottom w:val="nil"/>
            </w:tcBorders>
          </w:tcPr>
          <w:p w14:paraId="098DA801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straight away</w:t>
            </w:r>
          </w:p>
        </w:tc>
        <w:tc>
          <w:tcPr>
            <w:tcW w:w="339" w:type="dxa"/>
          </w:tcPr>
          <w:p w14:paraId="1A72EF1B" w14:textId="77777777"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791" w:type="dxa"/>
            <w:tcBorders>
              <w:top w:val="nil"/>
              <w:bottom w:val="nil"/>
            </w:tcBorders>
          </w:tcPr>
          <w:p w14:paraId="464B8FE3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within 1 – 3 days</w:t>
            </w:r>
          </w:p>
        </w:tc>
        <w:tc>
          <w:tcPr>
            <w:tcW w:w="338" w:type="dxa"/>
          </w:tcPr>
          <w:p w14:paraId="5BDBD054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48" w:type="dxa"/>
            <w:tcBorders>
              <w:top w:val="nil"/>
              <w:bottom w:val="nil"/>
            </w:tcBorders>
          </w:tcPr>
          <w:p w14:paraId="1AD410B1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within a week</w:t>
            </w:r>
          </w:p>
        </w:tc>
        <w:tc>
          <w:tcPr>
            <w:tcW w:w="338" w:type="dxa"/>
          </w:tcPr>
          <w:p w14:paraId="54911889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722" w:type="dxa"/>
            <w:tcBorders>
              <w:top w:val="nil"/>
              <w:bottom w:val="nil"/>
              <w:right w:val="nil"/>
            </w:tcBorders>
          </w:tcPr>
          <w:p w14:paraId="5D672F7C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within 2 weeks</w:t>
            </w:r>
          </w:p>
        </w:tc>
        <w:tc>
          <w:tcPr>
            <w:tcW w:w="33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A95A194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47" w:type="dxa"/>
            <w:tcBorders>
              <w:top w:val="nil"/>
              <w:bottom w:val="nil"/>
              <w:right w:val="nil"/>
            </w:tcBorders>
          </w:tcPr>
          <w:p w14:paraId="39649C6F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after 2 weeks</w:t>
            </w:r>
          </w:p>
        </w:tc>
      </w:tr>
    </w:tbl>
    <w:p w14:paraId="0DC3A2CF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25498B1C" w14:textId="3D1F4A72" w:rsidR="009E78C1" w:rsidRDefault="009E78C1" w:rsidP="00F4283E">
      <w:pPr>
        <w:pStyle w:val="Heading2"/>
        <w:numPr>
          <w:ilvl w:val="0"/>
          <w:numId w:val="16"/>
        </w:numPr>
        <w:spacing w:before="0" w:after="0"/>
        <w:ind w:left="426" w:hanging="284"/>
        <w:rPr>
          <w:rFonts w:ascii="Arial" w:hAnsi="Arial" w:cs="Arial"/>
          <w:i w:val="0"/>
          <w:sz w:val="18"/>
          <w:szCs w:val="18"/>
          <w:lang w:val="en-GB"/>
        </w:rPr>
      </w:pPr>
      <w:r w:rsidRPr="00F4283E">
        <w:rPr>
          <w:rFonts w:ascii="Arial" w:hAnsi="Arial" w:cs="Arial"/>
          <w:i w:val="0"/>
          <w:sz w:val="18"/>
          <w:szCs w:val="18"/>
          <w:lang w:val="en-GB"/>
        </w:rPr>
        <w:t>How do you feel counselling</w:t>
      </w:r>
      <w:r w:rsidR="004758E4" w:rsidRPr="00F4283E">
        <w:rPr>
          <w:rFonts w:ascii="Arial" w:hAnsi="Arial" w:cs="Arial"/>
          <w:i w:val="0"/>
          <w:sz w:val="18"/>
          <w:szCs w:val="18"/>
          <w:lang w:val="en-GB"/>
        </w:rPr>
        <w:t>/therapy</w:t>
      </w:r>
      <w:r w:rsidRPr="00F4283E">
        <w:rPr>
          <w:rFonts w:ascii="Arial" w:hAnsi="Arial" w:cs="Arial"/>
          <w:i w:val="0"/>
          <w:sz w:val="18"/>
          <w:szCs w:val="18"/>
          <w:lang w:val="en-GB"/>
        </w:rPr>
        <w:t xml:space="preserve"> has generally affected/changed you?</w:t>
      </w:r>
    </w:p>
    <w:p w14:paraId="28A7AC09" w14:textId="77777777" w:rsidR="00F4283E" w:rsidRPr="00F4283E" w:rsidRDefault="00F4283E" w:rsidP="00F4283E">
      <w:pPr>
        <w:spacing w:after="0"/>
        <w:rPr>
          <w:lang w:val="en-GB"/>
        </w:rPr>
      </w:pPr>
    </w:p>
    <w:tbl>
      <w:tblPr>
        <w:tblStyle w:val="TableGrid"/>
        <w:tblW w:w="10121" w:type="dxa"/>
        <w:tblInd w:w="108" w:type="dxa"/>
        <w:tblLook w:val="04A0" w:firstRow="1" w:lastRow="0" w:firstColumn="1" w:lastColumn="0" w:noHBand="0" w:noVBand="1"/>
      </w:tblPr>
      <w:tblGrid>
        <w:gridCol w:w="361"/>
        <w:gridCol w:w="1641"/>
        <w:gridCol w:w="340"/>
        <w:gridCol w:w="3197"/>
        <w:gridCol w:w="340"/>
        <w:gridCol w:w="1689"/>
        <w:gridCol w:w="340"/>
        <w:gridCol w:w="2213"/>
      </w:tblGrid>
      <w:tr w:rsidR="00001393" w:rsidRPr="00B04A26" w14:paraId="322BB93A" w14:textId="77777777" w:rsidTr="00F4283E">
        <w:trPr>
          <w:trHeight w:val="340"/>
        </w:trPr>
        <w:tc>
          <w:tcPr>
            <w:tcW w:w="361" w:type="dxa"/>
          </w:tcPr>
          <w:p w14:paraId="116A7596" w14:textId="77777777"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41" w:type="dxa"/>
            <w:tcBorders>
              <w:top w:val="nil"/>
              <w:bottom w:val="nil"/>
            </w:tcBorders>
          </w:tcPr>
          <w:p w14:paraId="3C2DA8C0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for the worse</w:t>
            </w:r>
          </w:p>
        </w:tc>
        <w:tc>
          <w:tcPr>
            <w:tcW w:w="340" w:type="dxa"/>
          </w:tcPr>
          <w:p w14:paraId="3EAF9C80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197" w:type="dxa"/>
            <w:tcBorders>
              <w:top w:val="nil"/>
              <w:bottom w:val="nil"/>
            </w:tcBorders>
          </w:tcPr>
          <w:p w14:paraId="7213B0AA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has not affected/changed me</w:t>
            </w:r>
          </w:p>
        </w:tc>
        <w:tc>
          <w:tcPr>
            <w:tcW w:w="340" w:type="dxa"/>
          </w:tcPr>
          <w:p w14:paraId="786D659C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89" w:type="dxa"/>
            <w:tcBorders>
              <w:top w:val="nil"/>
              <w:bottom w:val="nil"/>
            </w:tcBorders>
          </w:tcPr>
          <w:p w14:paraId="17E01B9E" w14:textId="77777777" w:rsidR="00001393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for the better</w:t>
            </w:r>
          </w:p>
        </w:tc>
        <w:tc>
          <w:tcPr>
            <w:tcW w:w="340" w:type="dxa"/>
          </w:tcPr>
          <w:p w14:paraId="0B903F50" w14:textId="77777777" w:rsidR="00001393" w:rsidRPr="00295F7E" w:rsidRDefault="00001393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213" w:type="dxa"/>
            <w:tcBorders>
              <w:top w:val="nil"/>
              <w:bottom w:val="nil"/>
              <w:right w:val="nil"/>
            </w:tcBorders>
          </w:tcPr>
          <w:p w14:paraId="37D99B68" w14:textId="77777777" w:rsidR="00001393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don’t know</w:t>
            </w:r>
          </w:p>
        </w:tc>
      </w:tr>
    </w:tbl>
    <w:p w14:paraId="526DB4BF" w14:textId="77777777" w:rsidR="009E78C1" w:rsidRPr="00B04A26" w:rsidRDefault="009E78C1" w:rsidP="00F4283E">
      <w:pPr>
        <w:spacing w:before="240" w:after="0"/>
        <w:rPr>
          <w:rFonts w:asciiTheme="minorHAnsi" w:hAnsiTheme="minorHAnsi"/>
          <w:i/>
          <w:sz w:val="18"/>
          <w:szCs w:val="18"/>
          <w:lang w:val="en-GB"/>
        </w:rPr>
      </w:pPr>
      <w:r w:rsidRPr="00B04A26">
        <w:rPr>
          <w:rFonts w:asciiTheme="minorHAnsi" w:hAnsiTheme="minorHAnsi"/>
          <w:i/>
          <w:sz w:val="18"/>
          <w:szCs w:val="18"/>
          <w:lang w:val="en-GB"/>
        </w:rPr>
        <w:t>Comments</w:t>
      </w:r>
      <w:r w:rsidR="00207EF8" w:rsidRPr="00B04A26">
        <w:rPr>
          <w:rFonts w:asciiTheme="minorHAnsi" w:hAnsiTheme="minorHAnsi"/>
          <w:i/>
          <w:sz w:val="18"/>
          <w:szCs w:val="18"/>
          <w:lang w:val="en-GB"/>
        </w:rPr>
        <w:t>:</w:t>
      </w:r>
    </w:p>
    <w:p w14:paraId="55BBD296" w14:textId="77777777" w:rsidR="00207EF8" w:rsidRPr="00B04A26" w:rsidRDefault="00207EF8" w:rsidP="00F4283E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14:paraId="218A9E1C" w14:textId="77777777"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120" w:line="480" w:lineRule="auto"/>
        <w:rPr>
          <w:rFonts w:asciiTheme="minorHAnsi" w:hAnsiTheme="minorHAnsi"/>
          <w:sz w:val="18"/>
          <w:szCs w:val="18"/>
          <w:lang w:val="en-GB"/>
        </w:rPr>
      </w:pPr>
    </w:p>
    <w:p w14:paraId="5DE054F0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022760F2" w14:textId="46EAEB38" w:rsidR="00353838" w:rsidRDefault="001F7DC8" w:rsidP="00F4283E">
      <w:pPr>
        <w:pStyle w:val="Heading2"/>
        <w:numPr>
          <w:ilvl w:val="0"/>
          <w:numId w:val="16"/>
        </w:numPr>
        <w:spacing w:before="0" w:after="0"/>
        <w:ind w:left="426" w:hanging="284"/>
        <w:rPr>
          <w:rFonts w:ascii="Arial" w:hAnsi="Arial" w:cs="Arial"/>
          <w:i w:val="0"/>
          <w:sz w:val="18"/>
          <w:szCs w:val="18"/>
          <w:lang w:val="en-GB"/>
        </w:rPr>
      </w:pPr>
      <w:r w:rsidRPr="00F4283E">
        <w:rPr>
          <w:rFonts w:ascii="Arial" w:hAnsi="Arial" w:cs="Arial"/>
          <w:i w:val="0"/>
          <w:sz w:val="18"/>
          <w:szCs w:val="18"/>
          <w:lang w:val="en-GB"/>
        </w:rPr>
        <w:t xml:space="preserve">How helpful </w:t>
      </w:r>
      <w:r w:rsidR="00353838" w:rsidRPr="00F4283E">
        <w:rPr>
          <w:rFonts w:ascii="Arial" w:hAnsi="Arial" w:cs="Arial"/>
          <w:i w:val="0"/>
          <w:sz w:val="18"/>
          <w:szCs w:val="18"/>
          <w:lang w:val="en-GB"/>
        </w:rPr>
        <w:t>was counselling</w:t>
      </w:r>
      <w:r w:rsidR="004758E4" w:rsidRPr="00F4283E">
        <w:rPr>
          <w:rFonts w:ascii="Arial" w:hAnsi="Arial" w:cs="Arial"/>
          <w:i w:val="0"/>
          <w:sz w:val="18"/>
          <w:szCs w:val="18"/>
          <w:lang w:val="en-GB"/>
        </w:rPr>
        <w:t>/therapy</w:t>
      </w:r>
      <w:r w:rsidR="00353838" w:rsidRPr="00F4283E">
        <w:rPr>
          <w:rFonts w:ascii="Arial" w:hAnsi="Arial" w:cs="Arial"/>
          <w:i w:val="0"/>
          <w:sz w:val="18"/>
          <w:szCs w:val="18"/>
          <w:lang w:val="en-GB"/>
        </w:rPr>
        <w:t>?</w:t>
      </w:r>
    </w:p>
    <w:p w14:paraId="468CA3FE" w14:textId="77777777" w:rsidR="00F4283E" w:rsidRPr="00F4283E" w:rsidRDefault="00F4283E" w:rsidP="00F4283E">
      <w:pPr>
        <w:spacing w:after="0" w:line="240" w:lineRule="auto"/>
        <w:rPr>
          <w:lang w:val="en-GB"/>
        </w:rPr>
      </w:pP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1"/>
        <w:gridCol w:w="1923"/>
        <w:gridCol w:w="340"/>
        <w:gridCol w:w="2490"/>
        <w:gridCol w:w="340"/>
        <w:gridCol w:w="2057"/>
        <w:gridCol w:w="340"/>
        <w:gridCol w:w="2355"/>
      </w:tblGrid>
      <w:tr w:rsidR="00035FFD" w:rsidRPr="00B04A26" w14:paraId="70C82FD7" w14:textId="77777777" w:rsidTr="000911FA">
        <w:trPr>
          <w:trHeight w:val="340"/>
        </w:trPr>
        <w:tc>
          <w:tcPr>
            <w:tcW w:w="363" w:type="dxa"/>
          </w:tcPr>
          <w:p w14:paraId="3BBECAA7" w14:textId="77777777"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928" w:type="dxa"/>
            <w:tcBorders>
              <w:top w:val="nil"/>
              <w:bottom w:val="nil"/>
            </w:tcBorders>
          </w:tcPr>
          <w:p w14:paraId="21713EFD" w14:textId="77777777" w:rsidR="00035FFD" w:rsidRPr="00295F7E" w:rsidRDefault="00035FFD" w:rsidP="004758E4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 xml:space="preserve">not </w:t>
            </w:r>
            <w:r w:rsidR="004758E4" w:rsidRPr="00295F7E">
              <w:rPr>
                <w:rFonts w:ascii="Arial" w:hAnsi="Arial" w:cs="Arial"/>
                <w:sz w:val="18"/>
                <w:szCs w:val="18"/>
                <w:lang w:val="en-GB"/>
              </w:rPr>
              <w:t>helpful</w:t>
            </w:r>
          </w:p>
        </w:tc>
        <w:tc>
          <w:tcPr>
            <w:tcW w:w="340" w:type="dxa"/>
          </w:tcPr>
          <w:p w14:paraId="108A43FC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495" w:type="dxa"/>
            <w:tcBorders>
              <w:top w:val="nil"/>
              <w:bottom w:val="nil"/>
            </w:tcBorders>
          </w:tcPr>
          <w:p w14:paraId="235EC662" w14:textId="77777777" w:rsidR="00035FFD" w:rsidRPr="00295F7E" w:rsidRDefault="00035FFD" w:rsidP="004758E4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 xml:space="preserve">somewhat </w:t>
            </w:r>
            <w:r w:rsidR="004758E4" w:rsidRPr="00295F7E">
              <w:rPr>
                <w:rFonts w:ascii="Arial" w:hAnsi="Arial" w:cs="Arial"/>
                <w:sz w:val="18"/>
                <w:szCs w:val="18"/>
                <w:lang w:val="en-GB"/>
              </w:rPr>
              <w:t>helpful</w:t>
            </w:r>
          </w:p>
        </w:tc>
        <w:tc>
          <w:tcPr>
            <w:tcW w:w="340" w:type="dxa"/>
          </w:tcPr>
          <w:p w14:paraId="05ED5B0C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062" w:type="dxa"/>
            <w:tcBorders>
              <w:top w:val="nil"/>
              <w:bottom w:val="nil"/>
            </w:tcBorders>
          </w:tcPr>
          <w:p w14:paraId="7DCA8CBC" w14:textId="77777777" w:rsidR="00035FFD" w:rsidRPr="00295F7E" w:rsidRDefault="004758E4" w:rsidP="004758E4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very helpful</w:t>
            </w:r>
          </w:p>
        </w:tc>
        <w:tc>
          <w:tcPr>
            <w:tcW w:w="340" w:type="dxa"/>
          </w:tcPr>
          <w:p w14:paraId="5E85FD09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361" w:type="dxa"/>
            <w:tcBorders>
              <w:top w:val="nil"/>
              <w:bottom w:val="nil"/>
              <w:right w:val="nil"/>
            </w:tcBorders>
          </w:tcPr>
          <w:p w14:paraId="55491C1C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don’t know</w:t>
            </w:r>
          </w:p>
        </w:tc>
      </w:tr>
    </w:tbl>
    <w:p w14:paraId="4AE04ADC" w14:textId="77777777" w:rsidR="00353838" w:rsidRPr="00B04A26" w:rsidRDefault="00353838" w:rsidP="00035FFD">
      <w:pPr>
        <w:spacing w:before="120" w:after="120"/>
        <w:rPr>
          <w:rFonts w:asciiTheme="minorHAnsi" w:hAnsiTheme="minorHAnsi"/>
          <w:i/>
          <w:sz w:val="18"/>
          <w:szCs w:val="18"/>
          <w:lang w:val="en-GB"/>
        </w:rPr>
      </w:pPr>
      <w:r w:rsidRPr="00B04A26">
        <w:rPr>
          <w:rFonts w:asciiTheme="minorHAnsi" w:hAnsiTheme="minorHAnsi"/>
          <w:i/>
          <w:sz w:val="18"/>
          <w:szCs w:val="18"/>
          <w:lang w:val="en-GB"/>
        </w:rPr>
        <w:t>Comments</w:t>
      </w:r>
      <w:r w:rsidR="00207EF8" w:rsidRPr="00B04A26">
        <w:rPr>
          <w:rFonts w:asciiTheme="minorHAnsi" w:hAnsiTheme="minorHAnsi"/>
          <w:i/>
          <w:sz w:val="18"/>
          <w:szCs w:val="18"/>
          <w:lang w:val="en-GB"/>
        </w:rPr>
        <w:t>:</w:t>
      </w:r>
    </w:p>
    <w:p w14:paraId="19A4A839" w14:textId="77777777"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14:paraId="5CD6656D" w14:textId="77777777"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120" w:line="480" w:lineRule="auto"/>
        <w:rPr>
          <w:rFonts w:asciiTheme="minorHAnsi" w:hAnsiTheme="minorHAnsi"/>
          <w:sz w:val="18"/>
          <w:szCs w:val="18"/>
          <w:lang w:val="en-GB"/>
        </w:rPr>
      </w:pPr>
    </w:p>
    <w:p w14:paraId="27FDF4D2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54A5D72F" w14:textId="3017EF2D" w:rsidR="00035FFD" w:rsidRDefault="00CA68C6" w:rsidP="00F4283E">
      <w:pPr>
        <w:pStyle w:val="Heading2"/>
        <w:numPr>
          <w:ilvl w:val="0"/>
          <w:numId w:val="16"/>
        </w:numPr>
        <w:spacing w:before="0" w:after="0"/>
        <w:ind w:left="426" w:hanging="284"/>
        <w:rPr>
          <w:rFonts w:ascii="Arial" w:hAnsi="Arial" w:cs="Arial"/>
          <w:i w:val="0"/>
          <w:sz w:val="18"/>
          <w:szCs w:val="18"/>
          <w:lang w:val="en-GB"/>
        </w:rPr>
      </w:pPr>
      <w:r w:rsidRPr="00F4283E">
        <w:rPr>
          <w:rFonts w:ascii="Arial" w:hAnsi="Arial" w:cs="Arial"/>
          <w:i w:val="0"/>
          <w:sz w:val="18"/>
          <w:szCs w:val="18"/>
          <w:lang w:val="en-GB"/>
        </w:rPr>
        <w:t>W</w:t>
      </w:r>
      <w:r w:rsidR="004758E4" w:rsidRPr="00F4283E">
        <w:rPr>
          <w:rFonts w:ascii="Arial" w:hAnsi="Arial" w:cs="Arial"/>
          <w:i w:val="0"/>
          <w:sz w:val="18"/>
          <w:szCs w:val="18"/>
          <w:lang w:val="en-GB"/>
        </w:rPr>
        <w:t xml:space="preserve">ere you </w:t>
      </w:r>
      <w:r w:rsidR="00035FFD" w:rsidRPr="00F4283E">
        <w:rPr>
          <w:rFonts w:ascii="Arial" w:hAnsi="Arial" w:cs="Arial"/>
          <w:i w:val="0"/>
          <w:sz w:val="18"/>
          <w:szCs w:val="18"/>
          <w:lang w:val="en-GB"/>
        </w:rPr>
        <w:t xml:space="preserve">satisfied with the </w:t>
      </w:r>
      <w:r w:rsidR="004758E4" w:rsidRPr="00F4283E">
        <w:rPr>
          <w:rFonts w:ascii="Arial" w:hAnsi="Arial" w:cs="Arial"/>
          <w:i w:val="0"/>
          <w:sz w:val="18"/>
          <w:szCs w:val="18"/>
          <w:lang w:val="en-GB"/>
        </w:rPr>
        <w:t>service</w:t>
      </w:r>
      <w:r w:rsidR="00035FFD" w:rsidRPr="00F4283E">
        <w:rPr>
          <w:rFonts w:ascii="Arial" w:hAnsi="Arial" w:cs="Arial"/>
          <w:i w:val="0"/>
          <w:sz w:val="18"/>
          <w:szCs w:val="18"/>
          <w:lang w:val="en-GB"/>
        </w:rPr>
        <w:t xml:space="preserve"> you received from </w:t>
      </w:r>
      <w:r w:rsidRPr="00F4283E">
        <w:rPr>
          <w:rFonts w:ascii="Arial" w:hAnsi="Arial" w:cs="Arial"/>
          <w:i w:val="0"/>
          <w:sz w:val="18"/>
          <w:szCs w:val="18"/>
          <w:lang w:val="en-GB"/>
        </w:rPr>
        <w:t>the department</w:t>
      </w:r>
      <w:r w:rsidR="00035FFD" w:rsidRPr="00F4283E">
        <w:rPr>
          <w:rFonts w:ascii="Arial" w:hAnsi="Arial" w:cs="Arial"/>
          <w:i w:val="0"/>
          <w:sz w:val="18"/>
          <w:szCs w:val="18"/>
          <w:lang w:val="en-GB"/>
        </w:rPr>
        <w:t>?</w:t>
      </w:r>
    </w:p>
    <w:p w14:paraId="29941410" w14:textId="77777777" w:rsidR="00F4283E" w:rsidRPr="00F4283E" w:rsidRDefault="00F4283E" w:rsidP="00F4283E">
      <w:pPr>
        <w:spacing w:after="0"/>
        <w:rPr>
          <w:lang w:val="en-GB"/>
        </w:rPr>
      </w:pP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2"/>
        <w:gridCol w:w="1661"/>
        <w:gridCol w:w="338"/>
        <w:gridCol w:w="1373"/>
        <w:gridCol w:w="338"/>
        <w:gridCol w:w="1629"/>
        <w:gridCol w:w="338"/>
        <w:gridCol w:w="1636"/>
        <w:gridCol w:w="338"/>
        <w:gridCol w:w="2193"/>
      </w:tblGrid>
      <w:tr w:rsidR="00035FFD" w:rsidRPr="00B04A26" w14:paraId="24DB38F6" w14:textId="77777777" w:rsidTr="00F4283E">
        <w:trPr>
          <w:trHeight w:val="340"/>
        </w:trPr>
        <w:tc>
          <w:tcPr>
            <w:tcW w:w="362" w:type="dxa"/>
          </w:tcPr>
          <w:p w14:paraId="793CF712" w14:textId="77777777"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61" w:type="dxa"/>
            <w:tcBorders>
              <w:top w:val="nil"/>
              <w:bottom w:val="nil"/>
            </w:tcBorders>
          </w:tcPr>
          <w:p w14:paraId="32DF54F1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very satisfied</w:t>
            </w:r>
          </w:p>
        </w:tc>
        <w:tc>
          <w:tcPr>
            <w:tcW w:w="338" w:type="dxa"/>
          </w:tcPr>
          <w:p w14:paraId="3CCA6E81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73" w:type="dxa"/>
            <w:tcBorders>
              <w:top w:val="nil"/>
              <w:bottom w:val="nil"/>
            </w:tcBorders>
          </w:tcPr>
          <w:p w14:paraId="3CFE133F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satisfied</w:t>
            </w:r>
          </w:p>
        </w:tc>
        <w:tc>
          <w:tcPr>
            <w:tcW w:w="338" w:type="dxa"/>
          </w:tcPr>
          <w:p w14:paraId="7A351D31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</w:tcPr>
          <w:p w14:paraId="62ADE1AD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don’t know</w:t>
            </w:r>
          </w:p>
        </w:tc>
        <w:tc>
          <w:tcPr>
            <w:tcW w:w="338" w:type="dxa"/>
          </w:tcPr>
          <w:p w14:paraId="43B793DF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36" w:type="dxa"/>
            <w:tcBorders>
              <w:top w:val="nil"/>
              <w:bottom w:val="nil"/>
              <w:right w:val="nil"/>
            </w:tcBorders>
          </w:tcPr>
          <w:p w14:paraId="74B0ACAC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dissatisfied</w:t>
            </w:r>
          </w:p>
        </w:tc>
        <w:tc>
          <w:tcPr>
            <w:tcW w:w="33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8DD3A72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193" w:type="dxa"/>
            <w:tcBorders>
              <w:top w:val="nil"/>
              <w:bottom w:val="nil"/>
              <w:right w:val="nil"/>
            </w:tcBorders>
          </w:tcPr>
          <w:p w14:paraId="1A17F9EA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very dissatisfied</w:t>
            </w:r>
          </w:p>
        </w:tc>
      </w:tr>
    </w:tbl>
    <w:p w14:paraId="0924FCA1" w14:textId="77777777" w:rsidR="00035FFD" w:rsidRPr="00B04A26" w:rsidRDefault="00035FFD" w:rsidP="00035FFD">
      <w:pPr>
        <w:spacing w:before="120" w:after="120"/>
        <w:rPr>
          <w:rFonts w:asciiTheme="minorHAnsi" w:hAnsiTheme="minorHAnsi"/>
          <w:i/>
          <w:sz w:val="18"/>
          <w:szCs w:val="18"/>
          <w:lang w:val="en-GB"/>
        </w:rPr>
      </w:pPr>
      <w:r w:rsidRPr="00B04A26">
        <w:rPr>
          <w:rFonts w:asciiTheme="minorHAnsi" w:hAnsiTheme="minorHAnsi"/>
          <w:i/>
          <w:sz w:val="18"/>
          <w:szCs w:val="18"/>
          <w:lang w:val="en-GB"/>
        </w:rPr>
        <w:t>Comments:</w:t>
      </w:r>
    </w:p>
    <w:p w14:paraId="6AFC55FF" w14:textId="77777777" w:rsidR="00035FFD" w:rsidRPr="00B04A26" w:rsidRDefault="00035FFD" w:rsidP="00035FFD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14:paraId="6D7C099A" w14:textId="77777777" w:rsidR="00035FFD" w:rsidRPr="00B04A26" w:rsidRDefault="00035FFD" w:rsidP="00035FFD">
      <w:pPr>
        <w:pBdr>
          <w:bottom w:val="single" w:sz="4" w:space="1" w:color="auto"/>
          <w:between w:val="single" w:sz="4" w:space="1" w:color="auto"/>
        </w:pBdr>
        <w:spacing w:after="120" w:line="480" w:lineRule="auto"/>
        <w:rPr>
          <w:rFonts w:asciiTheme="minorHAnsi" w:hAnsiTheme="minorHAnsi"/>
          <w:sz w:val="18"/>
          <w:szCs w:val="18"/>
          <w:lang w:val="en-GB"/>
        </w:rPr>
      </w:pPr>
    </w:p>
    <w:p w14:paraId="4A893D6D" w14:textId="77777777" w:rsidR="009E78C1" w:rsidRDefault="00035FFD" w:rsidP="00F4283E">
      <w:pPr>
        <w:pStyle w:val="Heading2"/>
        <w:spacing w:before="0" w:after="0"/>
        <w:rPr>
          <w:rFonts w:ascii="Arial" w:hAnsi="Arial" w:cs="Arial"/>
          <w:i w:val="0"/>
          <w:sz w:val="18"/>
          <w:szCs w:val="18"/>
          <w:lang w:val="en-GB"/>
        </w:rPr>
      </w:pPr>
      <w:r w:rsidRPr="00B04A26">
        <w:rPr>
          <w:sz w:val="18"/>
          <w:szCs w:val="18"/>
          <w:lang w:val="en-GB"/>
        </w:rPr>
        <w:br/>
      </w:r>
      <w:r w:rsidRPr="00F4283E">
        <w:rPr>
          <w:rFonts w:ascii="Arial" w:hAnsi="Arial" w:cs="Arial"/>
          <w:i w:val="0"/>
          <w:sz w:val="18"/>
          <w:szCs w:val="18"/>
          <w:lang w:val="en-GB"/>
        </w:rPr>
        <w:t>6</w:t>
      </w:r>
      <w:r w:rsidR="009E78C1" w:rsidRPr="00F4283E">
        <w:rPr>
          <w:rFonts w:ascii="Arial" w:hAnsi="Arial" w:cs="Arial"/>
          <w:i w:val="0"/>
          <w:sz w:val="18"/>
          <w:szCs w:val="18"/>
          <w:lang w:val="en-GB"/>
        </w:rPr>
        <w:t>. What effect, if any, has counselling</w:t>
      </w:r>
      <w:r w:rsidR="004758E4" w:rsidRPr="00F4283E">
        <w:rPr>
          <w:rFonts w:ascii="Arial" w:hAnsi="Arial" w:cs="Arial"/>
          <w:i w:val="0"/>
          <w:sz w:val="18"/>
          <w:szCs w:val="18"/>
          <w:lang w:val="en-GB"/>
        </w:rPr>
        <w:t>/therapy</w:t>
      </w:r>
      <w:r w:rsidR="009E78C1" w:rsidRPr="00F4283E">
        <w:rPr>
          <w:rFonts w:ascii="Arial" w:hAnsi="Arial" w:cs="Arial"/>
          <w:i w:val="0"/>
          <w:sz w:val="18"/>
          <w:szCs w:val="18"/>
          <w:lang w:val="en-GB"/>
        </w:rPr>
        <w:t xml:space="preserve"> had upon</w:t>
      </w:r>
      <w:r w:rsidRPr="00F4283E">
        <w:rPr>
          <w:rFonts w:ascii="Arial" w:hAnsi="Arial" w:cs="Arial"/>
          <w:i w:val="0"/>
          <w:sz w:val="18"/>
          <w:szCs w:val="18"/>
          <w:lang w:val="en-GB"/>
        </w:rPr>
        <w:t xml:space="preserve"> your course / </w:t>
      </w:r>
      <w:r w:rsidR="009E78C1" w:rsidRPr="00F4283E">
        <w:rPr>
          <w:rFonts w:ascii="Arial" w:hAnsi="Arial" w:cs="Arial"/>
          <w:i w:val="0"/>
          <w:sz w:val="18"/>
          <w:szCs w:val="18"/>
          <w:lang w:val="en-GB"/>
        </w:rPr>
        <w:t>study performance?</w:t>
      </w:r>
    </w:p>
    <w:p w14:paraId="65168403" w14:textId="77777777" w:rsidR="00F4283E" w:rsidRPr="00F4283E" w:rsidRDefault="00F4283E" w:rsidP="00F4283E">
      <w:pPr>
        <w:spacing w:after="0"/>
        <w:rPr>
          <w:lang w:val="en-GB"/>
        </w:rPr>
      </w:pP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2"/>
        <w:gridCol w:w="1665"/>
        <w:gridCol w:w="338"/>
        <w:gridCol w:w="1371"/>
        <w:gridCol w:w="338"/>
        <w:gridCol w:w="1634"/>
        <w:gridCol w:w="338"/>
        <w:gridCol w:w="1631"/>
        <w:gridCol w:w="338"/>
        <w:gridCol w:w="2191"/>
      </w:tblGrid>
      <w:tr w:rsidR="00035FFD" w:rsidRPr="00B04A26" w14:paraId="3AE18894" w14:textId="77777777" w:rsidTr="009330C5">
        <w:trPr>
          <w:trHeight w:val="340"/>
        </w:trPr>
        <w:tc>
          <w:tcPr>
            <w:tcW w:w="363" w:type="dxa"/>
          </w:tcPr>
          <w:p w14:paraId="0E064868" w14:textId="77777777"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74" w:type="dxa"/>
            <w:tcBorders>
              <w:top w:val="nil"/>
              <w:bottom w:val="nil"/>
            </w:tcBorders>
          </w:tcPr>
          <w:p w14:paraId="22146E0A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worsened</w:t>
            </w:r>
          </w:p>
        </w:tc>
        <w:tc>
          <w:tcPr>
            <w:tcW w:w="340" w:type="dxa"/>
          </w:tcPr>
          <w:p w14:paraId="04CE2837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1" w:type="dxa"/>
            <w:tcBorders>
              <w:top w:val="nil"/>
              <w:bottom w:val="nil"/>
            </w:tcBorders>
          </w:tcPr>
          <w:p w14:paraId="73E96A65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no effect</w:t>
            </w:r>
          </w:p>
        </w:tc>
        <w:tc>
          <w:tcPr>
            <w:tcW w:w="340" w:type="dxa"/>
          </w:tcPr>
          <w:p w14:paraId="5CA3892B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44" w:type="dxa"/>
            <w:tcBorders>
              <w:top w:val="nil"/>
              <w:bottom w:val="nil"/>
            </w:tcBorders>
          </w:tcPr>
          <w:p w14:paraId="08D226CB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improved</w:t>
            </w:r>
          </w:p>
        </w:tc>
        <w:tc>
          <w:tcPr>
            <w:tcW w:w="340" w:type="dxa"/>
          </w:tcPr>
          <w:p w14:paraId="0126EA01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45" w:type="dxa"/>
            <w:tcBorders>
              <w:top w:val="nil"/>
              <w:bottom w:val="nil"/>
              <w:right w:val="nil"/>
            </w:tcBorders>
          </w:tcPr>
          <w:p w14:paraId="4CEBDAF0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don’t know</w:t>
            </w:r>
          </w:p>
        </w:tc>
        <w:tc>
          <w:tcPr>
            <w:tcW w:w="3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F3B1A55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211" w:type="dxa"/>
            <w:tcBorders>
              <w:top w:val="nil"/>
              <w:bottom w:val="nil"/>
              <w:right w:val="nil"/>
            </w:tcBorders>
          </w:tcPr>
          <w:p w14:paraId="696DF875" w14:textId="77777777" w:rsidR="00035FFD" w:rsidRPr="00295F7E" w:rsidRDefault="0094158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o</w:t>
            </w:r>
            <w:r w:rsidR="00035FFD" w:rsidRPr="00295F7E">
              <w:rPr>
                <w:rFonts w:ascii="Arial" w:hAnsi="Arial" w:cs="Arial"/>
                <w:sz w:val="18"/>
                <w:szCs w:val="18"/>
                <w:lang w:val="en-GB"/>
              </w:rPr>
              <w:t>ther (write below)</w:t>
            </w:r>
          </w:p>
        </w:tc>
      </w:tr>
    </w:tbl>
    <w:p w14:paraId="79417B11" w14:textId="77777777" w:rsidR="009E78C1" w:rsidRPr="00B04A26" w:rsidRDefault="009E78C1" w:rsidP="00035FFD">
      <w:pPr>
        <w:spacing w:before="120" w:after="120"/>
        <w:rPr>
          <w:rFonts w:asciiTheme="minorHAnsi" w:hAnsiTheme="minorHAnsi"/>
          <w:i/>
          <w:sz w:val="18"/>
          <w:szCs w:val="18"/>
          <w:lang w:val="en-GB"/>
        </w:rPr>
      </w:pPr>
      <w:r w:rsidRPr="00B04A26">
        <w:rPr>
          <w:rFonts w:asciiTheme="minorHAnsi" w:hAnsiTheme="minorHAnsi"/>
          <w:i/>
          <w:sz w:val="18"/>
          <w:szCs w:val="18"/>
          <w:lang w:val="en-GB"/>
        </w:rPr>
        <w:t>Comments</w:t>
      </w:r>
      <w:r w:rsidR="00207EF8" w:rsidRPr="00B04A26">
        <w:rPr>
          <w:rFonts w:asciiTheme="minorHAnsi" w:hAnsiTheme="minorHAnsi"/>
          <w:i/>
          <w:sz w:val="18"/>
          <w:szCs w:val="18"/>
          <w:lang w:val="en-GB"/>
        </w:rPr>
        <w:t>:</w:t>
      </w:r>
    </w:p>
    <w:p w14:paraId="601B2B31" w14:textId="77777777" w:rsidR="00207EF8" w:rsidRDefault="00207EF8" w:rsidP="00207EF8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14:paraId="54D22877" w14:textId="77777777" w:rsidR="00F4283E" w:rsidRPr="00B04A26" w:rsidRDefault="00F4283E" w:rsidP="00F4283E">
      <w:pPr>
        <w:pBdr>
          <w:bottom w:val="single" w:sz="4" w:space="1" w:color="auto"/>
          <w:between w:val="single" w:sz="4" w:space="1" w:color="auto"/>
        </w:pBdr>
        <w:spacing w:after="0" w:line="480" w:lineRule="auto"/>
        <w:rPr>
          <w:rFonts w:asciiTheme="minorHAnsi" w:hAnsiTheme="minorHAnsi"/>
          <w:sz w:val="18"/>
          <w:szCs w:val="18"/>
          <w:lang w:val="en-GB"/>
        </w:rPr>
      </w:pPr>
    </w:p>
    <w:p w14:paraId="0D055086" w14:textId="0F03EB4F" w:rsidR="009E78C1" w:rsidRDefault="004758E4" w:rsidP="00F4283E">
      <w:pPr>
        <w:pStyle w:val="Heading2"/>
        <w:spacing w:before="0" w:after="0"/>
        <w:rPr>
          <w:rFonts w:ascii="Arial" w:hAnsi="Arial" w:cs="Arial"/>
          <w:i w:val="0"/>
          <w:sz w:val="18"/>
          <w:szCs w:val="18"/>
          <w:lang w:val="en-GB"/>
        </w:rPr>
      </w:pPr>
      <w:r w:rsidRPr="00F4283E">
        <w:rPr>
          <w:rFonts w:ascii="Arial" w:hAnsi="Arial" w:cs="Arial"/>
          <w:i w:val="0"/>
          <w:sz w:val="18"/>
          <w:szCs w:val="18"/>
          <w:lang w:val="en-GB"/>
        </w:rPr>
        <w:lastRenderedPageBreak/>
        <w:t>7. Do you think counselling/therapy</w:t>
      </w:r>
      <w:r w:rsidR="009E78C1" w:rsidRPr="00F4283E">
        <w:rPr>
          <w:rFonts w:ascii="Arial" w:hAnsi="Arial" w:cs="Arial"/>
          <w:i w:val="0"/>
          <w:sz w:val="18"/>
          <w:szCs w:val="18"/>
          <w:lang w:val="en-GB"/>
        </w:rPr>
        <w:t xml:space="preserve"> was important for you in remaining a student at the College?</w:t>
      </w:r>
    </w:p>
    <w:p w14:paraId="385E2AB0" w14:textId="77777777" w:rsidR="00F4283E" w:rsidRPr="00F4283E" w:rsidRDefault="00F4283E" w:rsidP="00F4283E">
      <w:pPr>
        <w:spacing w:after="0"/>
        <w:rPr>
          <w:lang w:val="en-GB"/>
        </w:rPr>
      </w:pPr>
    </w:p>
    <w:tbl>
      <w:tblPr>
        <w:tblStyle w:val="TableGrid"/>
        <w:tblpPr w:leftFromText="180" w:rightFromText="180" w:vertAnchor="text" w:tblpY="1"/>
        <w:tblOverlap w:val="never"/>
        <w:tblW w:w="8025" w:type="dxa"/>
        <w:tblLook w:val="04A0" w:firstRow="1" w:lastRow="0" w:firstColumn="1" w:lastColumn="0" w:noHBand="0" w:noVBand="1"/>
      </w:tblPr>
      <w:tblGrid>
        <w:gridCol w:w="381"/>
        <w:gridCol w:w="1383"/>
        <w:gridCol w:w="382"/>
        <w:gridCol w:w="2060"/>
        <w:gridCol w:w="382"/>
        <w:gridCol w:w="1384"/>
        <w:gridCol w:w="382"/>
        <w:gridCol w:w="1289"/>
        <w:gridCol w:w="382"/>
      </w:tblGrid>
      <w:tr w:rsidR="00360A41" w:rsidRPr="00295F7E" w14:paraId="19751998" w14:textId="77777777" w:rsidTr="00180CE1">
        <w:trPr>
          <w:trHeight w:val="347"/>
        </w:trPr>
        <w:tc>
          <w:tcPr>
            <w:tcW w:w="363" w:type="dxa"/>
          </w:tcPr>
          <w:p w14:paraId="1FEEEA97" w14:textId="77777777" w:rsidR="00360A41" w:rsidRPr="00295F7E" w:rsidRDefault="00360A41" w:rsidP="00360A41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17" w:type="dxa"/>
            <w:tcBorders>
              <w:top w:val="nil"/>
              <w:bottom w:val="nil"/>
            </w:tcBorders>
          </w:tcPr>
          <w:p w14:paraId="2BAA6864" w14:textId="77777777" w:rsidR="00360A41" w:rsidRPr="00295F7E" w:rsidRDefault="00360A41" w:rsidP="00360A41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not useful</w:t>
            </w:r>
          </w:p>
        </w:tc>
        <w:tc>
          <w:tcPr>
            <w:tcW w:w="363" w:type="dxa"/>
          </w:tcPr>
          <w:p w14:paraId="43738D62" w14:textId="77777777" w:rsidR="00360A41" w:rsidRPr="00295F7E" w:rsidRDefault="00360A41" w:rsidP="00360A41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960" w:type="dxa"/>
            <w:tcBorders>
              <w:top w:val="nil"/>
              <w:bottom w:val="nil"/>
            </w:tcBorders>
          </w:tcPr>
          <w:p w14:paraId="4303C643" w14:textId="77777777" w:rsidR="00360A41" w:rsidRPr="00295F7E" w:rsidRDefault="00360A41" w:rsidP="00360A41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somewhat useful</w:t>
            </w:r>
          </w:p>
        </w:tc>
        <w:tc>
          <w:tcPr>
            <w:tcW w:w="363" w:type="dxa"/>
          </w:tcPr>
          <w:p w14:paraId="02D9D422" w14:textId="77777777" w:rsidR="00360A41" w:rsidRPr="00295F7E" w:rsidRDefault="00360A41" w:rsidP="00360A41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17" w:type="dxa"/>
            <w:tcBorders>
              <w:top w:val="nil"/>
              <w:bottom w:val="nil"/>
            </w:tcBorders>
          </w:tcPr>
          <w:p w14:paraId="79ABBD04" w14:textId="77777777" w:rsidR="00360A41" w:rsidRPr="00295F7E" w:rsidRDefault="00360A41" w:rsidP="00360A41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very useful</w:t>
            </w:r>
          </w:p>
        </w:tc>
        <w:tc>
          <w:tcPr>
            <w:tcW w:w="363" w:type="dxa"/>
          </w:tcPr>
          <w:p w14:paraId="4C7F4A26" w14:textId="77777777" w:rsidR="00360A41" w:rsidRPr="00295F7E" w:rsidRDefault="00360A41" w:rsidP="00360A41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26" w:type="dxa"/>
            <w:tcBorders>
              <w:top w:val="nil"/>
              <w:bottom w:val="nil"/>
              <w:right w:val="nil"/>
            </w:tcBorders>
          </w:tcPr>
          <w:p w14:paraId="4A4C82C6" w14:textId="77777777" w:rsidR="00360A41" w:rsidRPr="00295F7E" w:rsidRDefault="00360A41" w:rsidP="00360A41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 xml:space="preserve">don’t know  </w:t>
            </w:r>
          </w:p>
        </w:tc>
        <w:tc>
          <w:tcPr>
            <w:tcW w:w="363" w:type="dxa"/>
          </w:tcPr>
          <w:p w14:paraId="7441C024" w14:textId="77777777" w:rsidR="00360A41" w:rsidRPr="00295F7E" w:rsidRDefault="00360A41" w:rsidP="00360A41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p w14:paraId="3C63A114" w14:textId="77777777" w:rsidR="00360A41" w:rsidRPr="00295F7E" w:rsidRDefault="00360A41" w:rsidP="00295F7E">
      <w:pPr>
        <w:spacing w:after="0"/>
        <w:rPr>
          <w:rFonts w:ascii="Arial" w:hAnsi="Arial" w:cs="Arial"/>
          <w:sz w:val="18"/>
          <w:szCs w:val="18"/>
          <w:lang w:val="en-GB"/>
        </w:rPr>
      </w:pPr>
      <w:r w:rsidRPr="00295F7E">
        <w:rPr>
          <w:rFonts w:ascii="Arial" w:hAnsi="Arial" w:cs="Arial"/>
          <w:sz w:val="18"/>
          <w:szCs w:val="18"/>
          <w:lang w:val="en-GB"/>
        </w:rPr>
        <w:t>Irrelevant</w:t>
      </w:r>
    </w:p>
    <w:p w14:paraId="55275355" w14:textId="77777777" w:rsidR="00A25C7C" w:rsidRPr="00B04A26" w:rsidRDefault="00360A41" w:rsidP="00295F7E">
      <w:pPr>
        <w:spacing w:after="0"/>
        <w:rPr>
          <w:sz w:val="18"/>
          <w:szCs w:val="18"/>
          <w:lang w:val="en-GB"/>
        </w:rPr>
      </w:pPr>
      <w:r w:rsidRPr="00295F7E">
        <w:rPr>
          <w:rFonts w:ascii="Arial" w:hAnsi="Arial" w:cs="Arial"/>
          <w:sz w:val="18"/>
          <w:szCs w:val="18"/>
          <w:lang w:val="en-GB"/>
        </w:rPr>
        <w:t>N/A</w:t>
      </w:r>
      <w:r w:rsidRPr="00295F7E">
        <w:rPr>
          <w:rFonts w:ascii="Arial" w:hAnsi="Arial" w:cs="Arial"/>
          <w:sz w:val="18"/>
          <w:szCs w:val="18"/>
          <w:lang w:val="en-GB"/>
        </w:rPr>
        <w:br w:type="textWrapping" w:clear="all"/>
      </w:r>
      <w:r>
        <w:rPr>
          <w:sz w:val="18"/>
          <w:szCs w:val="18"/>
          <w:lang w:val="en-GB"/>
        </w:rPr>
        <w:t xml:space="preserve"> </w:t>
      </w:r>
    </w:p>
    <w:p w14:paraId="60B4C044" w14:textId="77777777" w:rsidR="009E78C1" w:rsidRPr="00F4283E" w:rsidRDefault="009E78C1" w:rsidP="00F4283E">
      <w:pPr>
        <w:pStyle w:val="Heading2"/>
        <w:spacing w:before="0" w:after="120" w:line="240" w:lineRule="auto"/>
        <w:rPr>
          <w:rFonts w:ascii="Arial" w:hAnsi="Arial" w:cs="Arial"/>
          <w:i w:val="0"/>
          <w:sz w:val="18"/>
          <w:szCs w:val="18"/>
          <w:lang w:val="en-GB"/>
        </w:rPr>
      </w:pPr>
      <w:r w:rsidRPr="00F4283E">
        <w:rPr>
          <w:rFonts w:ascii="Arial" w:hAnsi="Arial" w:cs="Arial"/>
          <w:i w:val="0"/>
          <w:sz w:val="18"/>
          <w:szCs w:val="18"/>
          <w:lang w:val="en-GB"/>
        </w:rPr>
        <w:t>8. How would you recommend the service to be improved and/or developed?</w:t>
      </w:r>
    </w:p>
    <w:p w14:paraId="1140C91F" w14:textId="77777777" w:rsidR="00B67411" w:rsidRPr="00B04A26" w:rsidRDefault="00B67411" w:rsidP="00B67411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14:paraId="7D706A9F" w14:textId="77777777" w:rsidR="00B67411" w:rsidRPr="00B04A26" w:rsidRDefault="00B67411" w:rsidP="00B67411">
      <w:pPr>
        <w:pBdr>
          <w:bottom w:val="single" w:sz="4" w:space="1" w:color="auto"/>
          <w:between w:val="single" w:sz="4" w:space="1" w:color="auto"/>
        </w:pBdr>
        <w:spacing w:after="120" w:line="480" w:lineRule="auto"/>
        <w:rPr>
          <w:rFonts w:asciiTheme="minorHAnsi" w:hAnsiTheme="minorHAnsi"/>
          <w:sz w:val="18"/>
          <w:szCs w:val="18"/>
          <w:lang w:val="en-GB"/>
        </w:rPr>
      </w:pPr>
    </w:p>
    <w:p w14:paraId="0094D49E" w14:textId="77777777" w:rsidR="009E78C1" w:rsidRPr="00F4283E" w:rsidRDefault="00E96E40" w:rsidP="00B67411">
      <w:pPr>
        <w:pStyle w:val="Heading2"/>
        <w:spacing w:after="120"/>
        <w:rPr>
          <w:rFonts w:ascii="Arial" w:hAnsi="Arial" w:cs="Arial"/>
          <w:i w:val="0"/>
          <w:sz w:val="18"/>
          <w:szCs w:val="18"/>
          <w:lang w:val="en-GB"/>
        </w:rPr>
      </w:pPr>
      <w:r w:rsidRPr="00F4283E">
        <w:rPr>
          <w:rFonts w:ascii="Arial" w:hAnsi="Arial" w:cs="Arial"/>
          <w:i w:val="0"/>
          <w:sz w:val="18"/>
          <w:szCs w:val="18"/>
          <w:lang w:val="en-GB"/>
        </w:rPr>
        <w:t xml:space="preserve">9. </w:t>
      </w:r>
      <w:r w:rsidR="009E78C1" w:rsidRPr="00F4283E">
        <w:rPr>
          <w:rFonts w:ascii="Arial" w:hAnsi="Arial" w:cs="Arial"/>
          <w:i w:val="0"/>
          <w:sz w:val="18"/>
          <w:szCs w:val="18"/>
          <w:lang w:val="en-GB"/>
        </w:rPr>
        <w:t>What is your gender?</w:t>
      </w:r>
    </w:p>
    <w:tbl>
      <w:tblPr>
        <w:tblStyle w:val="TableGrid"/>
        <w:tblW w:w="9839" w:type="dxa"/>
        <w:tblInd w:w="108" w:type="dxa"/>
        <w:tblLook w:val="04A0" w:firstRow="1" w:lastRow="0" w:firstColumn="1" w:lastColumn="0" w:noHBand="0" w:noVBand="1"/>
      </w:tblPr>
      <w:tblGrid>
        <w:gridCol w:w="361"/>
        <w:gridCol w:w="2603"/>
        <w:gridCol w:w="362"/>
        <w:gridCol w:w="3368"/>
        <w:gridCol w:w="362"/>
        <w:gridCol w:w="2783"/>
      </w:tblGrid>
      <w:tr w:rsidR="00035FFD" w:rsidRPr="00B04A26" w14:paraId="3370C509" w14:textId="77777777" w:rsidTr="00180CE1">
        <w:trPr>
          <w:trHeight w:val="340"/>
        </w:trPr>
        <w:tc>
          <w:tcPr>
            <w:tcW w:w="363" w:type="dxa"/>
          </w:tcPr>
          <w:p w14:paraId="68AD5AE8" w14:textId="77777777"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622" w:type="dxa"/>
            <w:tcBorders>
              <w:top w:val="nil"/>
              <w:bottom w:val="nil"/>
            </w:tcBorders>
          </w:tcPr>
          <w:p w14:paraId="5D85683F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male</w:t>
            </w:r>
          </w:p>
        </w:tc>
        <w:tc>
          <w:tcPr>
            <w:tcW w:w="363" w:type="dxa"/>
          </w:tcPr>
          <w:p w14:paraId="61FD28C1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393" w:type="dxa"/>
            <w:tcBorders>
              <w:top w:val="nil"/>
              <w:bottom w:val="nil"/>
            </w:tcBorders>
          </w:tcPr>
          <w:p w14:paraId="48115538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female</w:t>
            </w:r>
          </w:p>
        </w:tc>
        <w:tc>
          <w:tcPr>
            <w:tcW w:w="363" w:type="dxa"/>
          </w:tcPr>
          <w:p w14:paraId="5BFF2EC4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04" w:type="dxa"/>
            <w:tcBorders>
              <w:top w:val="nil"/>
              <w:bottom w:val="nil"/>
              <w:right w:val="nil"/>
            </w:tcBorders>
          </w:tcPr>
          <w:p w14:paraId="67B204D8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other</w:t>
            </w:r>
          </w:p>
        </w:tc>
      </w:tr>
    </w:tbl>
    <w:p w14:paraId="0843B9B2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2937A9D2" w14:textId="77777777" w:rsidR="009E78C1" w:rsidRPr="00F4283E" w:rsidRDefault="00E96E40" w:rsidP="00F4283E">
      <w:pPr>
        <w:pStyle w:val="Heading2"/>
        <w:spacing w:before="0" w:after="120"/>
        <w:rPr>
          <w:rFonts w:ascii="Arial" w:hAnsi="Arial" w:cs="Arial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10. </w:t>
      </w:r>
      <w:r w:rsidR="009E78C1" w:rsidRPr="00F4283E">
        <w:rPr>
          <w:rFonts w:ascii="Arial" w:hAnsi="Arial" w:cs="Arial"/>
          <w:i w:val="0"/>
          <w:sz w:val="18"/>
          <w:szCs w:val="18"/>
          <w:lang w:val="en-GB"/>
        </w:rPr>
        <w:t>In what age group do you fall?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2"/>
        <w:gridCol w:w="1924"/>
        <w:gridCol w:w="340"/>
        <w:gridCol w:w="2488"/>
        <w:gridCol w:w="340"/>
        <w:gridCol w:w="2057"/>
        <w:gridCol w:w="340"/>
        <w:gridCol w:w="2355"/>
      </w:tblGrid>
      <w:tr w:rsidR="00035FFD" w:rsidRPr="00B04A26" w14:paraId="3F53FA78" w14:textId="77777777" w:rsidTr="00243467">
        <w:trPr>
          <w:trHeight w:val="340"/>
        </w:trPr>
        <w:tc>
          <w:tcPr>
            <w:tcW w:w="363" w:type="dxa"/>
          </w:tcPr>
          <w:p w14:paraId="577AB40E" w14:textId="77777777"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928" w:type="dxa"/>
            <w:tcBorders>
              <w:top w:val="nil"/>
              <w:bottom w:val="nil"/>
            </w:tcBorders>
          </w:tcPr>
          <w:p w14:paraId="195A63F7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under 18</w:t>
            </w:r>
          </w:p>
        </w:tc>
        <w:tc>
          <w:tcPr>
            <w:tcW w:w="340" w:type="dxa"/>
          </w:tcPr>
          <w:p w14:paraId="3BB9BD44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495" w:type="dxa"/>
            <w:tcBorders>
              <w:top w:val="nil"/>
              <w:bottom w:val="nil"/>
            </w:tcBorders>
          </w:tcPr>
          <w:p w14:paraId="5F9EBEEE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19 – 22</w:t>
            </w:r>
          </w:p>
        </w:tc>
        <w:tc>
          <w:tcPr>
            <w:tcW w:w="340" w:type="dxa"/>
          </w:tcPr>
          <w:p w14:paraId="680F9982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062" w:type="dxa"/>
            <w:tcBorders>
              <w:top w:val="nil"/>
              <w:bottom w:val="nil"/>
            </w:tcBorders>
          </w:tcPr>
          <w:p w14:paraId="39810364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23 – 25</w:t>
            </w:r>
          </w:p>
        </w:tc>
        <w:tc>
          <w:tcPr>
            <w:tcW w:w="340" w:type="dxa"/>
          </w:tcPr>
          <w:p w14:paraId="256BF423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361" w:type="dxa"/>
            <w:tcBorders>
              <w:top w:val="nil"/>
              <w:bottom w:val="nil"/>
              <w:right w:val="nil"/>
            </w:tcBorders>
          </w:tcPr>
          <w:p w14:paraId="3981B044" w14:textId="77777777" w:rsidR="00035FFD" w:rsidRPr="00295F7E" w:rsidRDefault="00035FFD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over 25</w:t>
            </w:r>
          </w:p>
        </w:tc>
      </w:tr>
    </w:tbl>
    <w:p w14:paraId="13BC984D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452B791F" w14:textId="77777777" w:rsidR="009E78C1" w:rsidRPr="00295F7E" w:rsidRDefault="00E96E40" w:rsidP="00295F7E">
      <w:pPr>
        <w:pStyle w:val="Heading2"/>
        <w:spacing w:before="0" w:after="120"/>
        <w:rPr>
          <w:rFonts w:ascii="Arial" w:hAnsi="Arial" w:cs="Arial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>11</w:t>
      </w:r>
      <w:r w:rsidRPr="00295F7E">
        <w:rPr>
          <w:rFonts w:ascii="Arial" w:hAnsi="Arial" w:cs="Arial"/>
          <w:i w:val="0"/>
          <w:sz w:val="18"/>
          <w:szCs w:val="18"/>
          <w:lang w:val="en-GB"/>
        </w:rPr>
        <w:t xml:space="preserve">. </w:t>
      </w:r>
      <w:r w:rsidR="009E78C1" w:rsidRPr="00295F7E">
        <w:rPr>
          <w:rFonts w:ascii="Arial" w:hAnsi="Arial" w:cs="Arial"/>
          <w:i w:val="0"/>
          <w:sz w:val="18"/>
          <w:szCs w:val="18"/>
          <w:lang w:val="en-GB"/>
        </w:rPr>
        <w:t xml:space="preserve">In which institute </w:t>
      </w:r>
      <w:r w:rsidR="0094158D" w:rsidRPr="00295F7E">
        <w:rPr>
          <w:rFonts w:ascii="Arial" w:hAnsi="Arial" w:cs="Arial"/>
          <w:i w:val="0"/>
          <w:sz w:val="18"/>
          <w:szCs w:val="18"/>
          <w:lang w:val="en-GB"/>
        </w:rPr>
        <w:t xml:space="preserve">or centre </w:t>
      </w:r>
      <w:r w:rsidR="009E78C1" w:rsidRPr="00295F7E">
        <w:rPr>
          <w:rFonts w:ascii="Arial" w:hAnsi="Arial" w:cs="Arial"/>
          <w:i w:val="0"/>
          <w:sz w:val="18"/>
          <w:szCs w:val="18"/>
          <w:lang w:val="en-GB"/>
        </w:rPr>
        <w:t>do you study?</w:t>
      </w:r>
    </w:p>
    <w:tbl>
      <w:tblPr>
        <w:tblStyle w:val="TableGrid"/>
        <w:tblW w:w="10422" w:type="dxa"/>
        <w:tblLook w:val="04A0" w:firstRow="1" w:lastRow="0" w:firstColumn="1" w:lastColumn="0" w:noHBand="0" w:noVBand="1"/>
      </w:tblPr>
      <w:tblGrid>
        <w:gridCol w:w="360"/>
        <w:gridCol w:w="2931"/>
        <w:gridCol w:w="360"/>
        <w:gridCol w:w="3084"/>
        <w:gridCol w:w="360"/>
        <w:gridCol w:w="3327"/>
      </w:tblGrid>
      <w:tr w:rsidR="00325293" w:rsidRPr="00B04A26" w14:paraId="723F6612" w14:textId="77777777" w:rsidTr="0021556D">
        <w:trPr>
          <w:trHeight w:val="510"/>
        </w:trPr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2FD2681D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bottom w:val="nil"/>
            </w:tcBorders>
            <w:vAlign w:val="center"/>
          </w:tcPr>
          <w:p w14:paraId="35F0EFCF" w14:textId="77777777" w:rsidR="002B4853" w:rsidRPr="00295F7E" w:rsidRDefault="002B4853" w:rsidP="00B04A26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Agriculture, Aquatics &amp; Animal Sciences</w:t>
            </w:r>
            <w:r w:rsidR="00B04A26" w:rsidRPr="00295F7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772CB8C7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bottom w:val="nil"/>
            </w:tcBorders>
            <w:vAlign w:val="center"/>
          </w:tcPr>
          <w:p w14:paraId="09B9AFAB" w14:textId="77777777" w:rsidR="002B4853" w:rsidRPr="00295F7E" w:rsidRDefault="003979BD" w:rsidP="00325293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Applied Sciences</w:t>
            </w:r>
            <w:r w:rsidRPr="00295F7E" w:rsidDel="003979BD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3394F2E3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bottom w:val="nil"/>
              <w:right w:val="nil"/>
            </w:tcBorders>
            <w:vAlign w:val="center"/>
          </w:tcPr>
          <w:p w14:paraId="7436B80B" w14:textId="77777777" w:rsidR="002B4853" w:rsidRPr="00295F7E" w:rsidRDefault="003979BD" w:rsidP="00325293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Aviation, Transportation &amp; Logistics</w:t>
            </w:r>
          </w:p>
        </w:tc>
      </w:tr>
      <w:tr w:rsidR="00325293" w:rsidRPr="00B04A26" w14:paraId="6F5AC67C" w14:textId="77777777" w:rsidTr="0021556D">
        <w:trPr>
          <w:trHeight w:val="20"/>
        </w:trPr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14:paraId="053BA5EC" w14:textId="77777777"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8F911" w14:textId="77777777" w:rsidR="002B4853" w:rsidRPr="0021556D" w:rsidRDefault="002B4853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14:paraId="5C57F311" w14:textId="77777777"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4B09D" w14:textId="77777777" w:rsidR="002B4853" w:rsidRPr="00295F7E" w:rsidRDefault="002B4853" w:rsidP="00325293">
            <w:pPr>
              <w:spacing w:before="20" w:after="20"/>
              <w:rPr>
                <w:rFonts w:ascii="Arial" w:hAnsi="Arial" w:cs="Arial"/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14:paraId="75C83DEA" w14:textId="77777777"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C33C5" w14:textId="77777777" w:rsidR="002B4853" w:rsidRPr="00295F7E" w:rsidRDefault="002B4853" w:rsidP="00325293">
            <w:pPr>
              <w:spacing w:before="20" w:after="20"/>
              <w:rPr>
                <w:rFonts w:ascii="Arial" w:hAnsi="Arial" w:cs="Arial"/>
                <w:sz w:val="2"/>
                <w:szCs w:val="18"/>
                <w:lang w:val="en-GB"/>
              </w:rPr>
            </w:pPr>
          </w:p>
        </w:tc>
      </w:tr>
      <w:tr w:rsidR="00325293" w:rsidRPr="00B04A26" w14:paraId="7D696AB1" w14:textId="77777777" w:rsidTr="0021556D">
        <w:trPr>
          <w:trHeight w:val="510"/>
        </w:trPr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087D6C8D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bottom w:val="nil"/>
            </w:tcBorders>
            <w:vAlign w:val="center"/>
          </w:tcPr>
          <w:p w14:paraId="4EBA071B" w14:textId="77777777" w:rsidR="002B4853" w:rsidRPr="00295F7E" w:rsidRDefault="003979BD" w:rsidP="00325293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Building &amp; Construction</w:t>
            </w:r>
            <w:r w:rsidRPr="00295F7E" w:rsidDel="003979BD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51AF8541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bottom w:val="nil"/>
            </w:tcBorders>
            <w:vAlign w:val="center"/>
          </w:tcPr>
          <w:p w14:paraId="5597DE69" w14:textId="77777777" w:rsidR="002B4853" w:rsidRPr="00295F7E" w:rsidRDefault="003979BD" w:rsidP="003979BD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Business Management &amp; Commerce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3E3C4D24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bottom w:val="nil"/>
              <w:right w:val="nil"/>
            </w:tcBorders>
            <w:vAlign w:val="center"/>
          </w:tcPr>
          <w:p w14:paraId="2A68469B" w14:textId="77777777" w:rsidR="002B4853" w:rsidRPr="00295F7E" w:rsidRDefault="003979BD" w:rsidP="00325293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Community Services</w:t>
            </w:r>
          </w:p>
        </w:tc>
      </w:tr>
      <w:tr w:rsidR="00325293" w:rsidRPr="00B04A26" w14:paraId="5DFD6A7F" w14:textId="77777777" w:rsidTr="0021556D">
        <w:trPr>
          <w:trHeight w:val="57"/>
        </w:trPr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14:paraId="502F05F4" w14:textId="77777777"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45302" w14:textId="77777777" w:rsidR="002B4853" w:rsidRPr="00295F7E" w:rsidRDefault="002B4853" w:rsidP="00325293">
            <w:pPr>
              <w:spacing w:before="20" w:after="20"/>
              <w:rPr>
                <w:rFonts w:ascii="Arial" w:hAnsi="Arial" w:cs="Arial"/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14:paraId="3BF146BF" w14:textId="77777777"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33F11E" w14:textId="77777777" w:rsidR="002B4853" w:rsidRPr="00295F7E" w:rsidRDefault="002B4853" w:rsidP="00325293">
            <w:pPr>
              <w:spacing w:before="20" w:after="20"/>
              <w:rPr>
                <w:rFonts w:ascii="Arial" w:hAnsi="Arial" w:cs="Arial"/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14:paraId="0DB5DCAD" w14:textId="77777777"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F84FC" w14:textId="77777777" w:rsidR="002B4853" w:rsidRPr="00295F7E" w:rsidRDefault="002B4853" w:rsidP="00325293">
            <w:pPr>
              <w:spacing w:before="20" w:after="20"/>
              <w:rPr>
                <w:rFonts w:ascii="Arial" w:hAnsi="Arial" w:cs="Arial"/>
                <w:sz w:val="2"/>
                <w:szCs w:val="18"/>
                <w:lang w:val="en-GB"/>
              </w:rPr>
            </w:pPr>
          </w:p>
        </w:tc>
      </w:tr>
      <w:tr w:rsidR="00325293" w:rsidRPr="00B04A26" w14:paraId="2F531470" w14:textId="77777777" w:rsidTr="0021556D">
        <w:trPr>
          <w:trHeight w:val="510"/>
        </w:trPr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5DEB77C1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bottom w:val="nil"/>
            </w:tcBorders>
            <w:vAlign w:val="center"/>
          </w:tcPr>
          <w:p w14:paraId="2D5E1D5A" w14:textId="77777777" w:rsidR="002B4853" w:rsidRPr="00295F7E" w:rsidRDefault="0021556D" w:rsidP="00325293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Centre for Maritime Studies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0E98D14D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bottom w:val="nil"/>
            </w:tcBorders>
            <w:vAlign w:val="center"/>
          </w:tcPr>
          <w:p w14:paraId="17A23504" w14:textId="77777777" w:rsidR="002B4853" w:rsidRPr="00295F7E" w:rsidRDefault="0021556D" w:rsidP="003979BD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Creative Arts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14:paraId="44D89D37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bottom w:val="nil"/>
              <w:right w:val="nil"/>
            </w:tcBorders>
            <w:vAlign w:val="center"/>
          </w:tcPr>
          <w:p w14:paraId="45141AC0" w14:textId="77777777" w:rsidR="002B4853" w:rsidRPr="00295F7E" w:rsidRDefault="0021556D" w:rsidP="00325293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Electrical, Electronics &amp; Robotics</w:t>
            </w:r>
          </w:p>
        </w:tc>
      </w:tr>
      <w:tr w:rsidR="00325293" w:rsidRPr="00B04A26" w14:paraId="7D01E2DE" w14:textId="77777777" w:rsidTr="0021556D">
        <w:trPr>
          <w:trHeight w:val="57"/>
        </w:trPr>
        <w:tc>
          <w:tcPr>
            <w:tcW w:w="360" w:type="dxa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2143DA9D" w14:textId="77777777"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68F47" w14:textId="77777777" w:rsidR="002B4853" w:rsidRPr="00295F7E" w:rsidRDefault="002B4853" w:rsidP="00325293">
            <w:pPr>
              <w:spacing w:before="20" w:after="20"/>
              <w:rPr>
                <w:rFonts w:ascii="Arial" w:hAnsi="Arial" w:cs="Arial"/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39537341" w14:textId="77777777"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963FF" w14:textId="77777777" w:rsidR="002B4853" w:rsidRPr="00295F7E" w:rsidRDefault="002B4853" w:rsidP="00325293">
            <w:pPr>
              <w:spacing w:before="20" w:after="20"/>
              <w:rPr>
                <w:rFonts w:ascii="Arial" w:hAnsi="Arial" w:cs="Arial"/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38FE103E" w14:textId="77777777"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1F5DD" w14:textId="77777777" w:rsidR="002B4853" w:rsidRPr="00295F7E" w:rsidRDefault="002B4853" w:rsidP="00325293">
            <w:pPr>
              <w:spacing w:before="20" w:after="20"/>
              <w:rPr>
                <w:rFonts w:ascii="Arial" w:hAnsi="Arial" w:cs="Arial"/>
                <w:sz w:val="2"/>
                <w:szCs w:val="18"/>
                <w:lang w:val="en-GB"/>
              </w:rPr>
            </w:pPr>
          </w:p>
        </w:tc>
      </w:tr>
      <w:tr w:rsidR="00325293" w:rsidRPr="00B04A26" w14:paraId="02494AEC" w14:textId="77777777" w:rsidTr="0021556D">
        <w:trPr>
          <w:trHeight w:val="510"/>
        </w:trPr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4C6958B5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bottom w:val="nil"/>
            </w:tcBorders>
            <w:vAlign w:val="center"/>
          </w:tcPr>
          <w:p w14:paraId="007CED8D" w14:textId="77777777" w:rsidR="002B4853" w:rsidRPr="00295F7E" w:rsidRDefault="0021556D" w:rsidP="00325293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Information &amp; Communication Technology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53B1ECE0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bottom w:val="nil"/>
            </w:tcBorders>
            <w:vAlign w:val="center"/>
          </w:tcPr>
          <w:p w14:paraId="6BD91F1F" w14:textId="77777777" w:rsidR="002B4853" w:rsidRPr="00295F7E" w:rsidRDefault="003979BD" w:rsidP="003979BD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Mechanical Engineering</w:t>
            </w:r>
            <w:r w:rsidRPr="00295F7E" w:rsidDel="003979BD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038BD416" w14:textId="77777777"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bottom w:val="nil"/>
              <w:right w:val="nil"/>
            </w:tcBorders>
            <w:vAlign w:val="center"/>
          </w:tcPr>
          <w:p w14:paraId="26541228" w14:textId="77777777" w:rsidR="002B4853" w:rsidRPr="00295F7E" w:rsidRDefault="002B4853" w:rsidP="00FB2956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Gozo C</w:t>
            </w:r>
            <w:r w:rsidR="00FB2956" w:rsidRPr="00295F7E">
              <w:rPr>
                <w:rFonts w:ascii="Arial" w:hAnsi="Arial" w:cs="Arial"/>
                <w:sz w:val="18"/>
                <w:szCs w:val="18"/>
                <w:lang w:val="en-GB"/>
              </w:rPr>
              <w:t>ampus</w:t>
            </w:r>
          </w:p>
        </w:tc>
      </w:tr>
      <w:tr w:rsidR="003979BD" w:rsidRPr="00B04A26" w14:paraId="4288698D" w14:textId="77777777" w:rsidTr="0021556D">
        <w:trPr>
          <w:trHeight w:val="57"/>
        </w:trPr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CBF0A9" w14:textId="77777777" w:rsidR="003979BD" w:rsidRPr="0021556D" w:rsidRDefault="003979BD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C74B0" w14:textId="77777777" w:rsidR="003979BD" w:rsidRPr="00295F7E" w:rsidRDefault="003979BD" w:rsidP="00325293">
            <w:pPr>
              <w:spacing w:before="20" w:after="20"/>
              <w:rPr>
                <w:rFonts w:ascii="Arial" w:hAnsi="Arial" w:cs="Arial"/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67566FE" w14:textId="77777777" w:rsidR="003979BD" w:rsidRPr="0021556D" w:rsidRDefault="003979BD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CFD0F" w14:textId="77777777" w:rsidR="003979BD" w:rsidRPr="0021556D" w:rsidRDefault="003979BD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84F9AD" w14:textId="77777777" w:rsidR="003979BD" w:rsidRPr="0021556D" w:rsidRDefault="003979BD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B116D" w14:textId="77777777" w:rsidR="003979BD" w:rsidRPr="0021556D" w:rsidRDefault="003979BD" w:rsidP="00FB2956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</w:tr>
      <w:tr w:rsidR="003979BD" w:rsidRPr="00B04A26" w14:paraId="5B5D8823" w14:textId="77777777" w:rsidTr="0021556D">
        <w:trPr>
          <w:trHeight w:val="510"/>
        </w:trPr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14:paraId="06460FBB" w14:textId="77777777" w:rsidR="003979BD" w:rsidRPr="00B04A26" w:rsidRDefault="003979BD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bottom w:val="nil"/>
              <w:right w:val="nil"/>
            </w:tcBorders>
            <w:vAlign w:val="center"/>
          </w:tcPr>
          <w:p w14:paraId="48D633AD" w14:textId="77777777" w:rsidR="003979BD" w:rsidRPr="00295F7E" w:rsidRDefault="003979BD" w:rsidP="00325293">
            <w:pPr>
              <w:spacing w:before="20" w:after="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Other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895D45" w14:textId="77777777" w:rsidR="003979BD" w:rsidRPr="00B04A26" w:rsidRDefault="003979BD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C0FB6" w14:textId="77777777" w:rsidR="003979BD" w:rsidRPr="00B04A26" w:rsidRDefault="003979BD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38551" w14:textId="77777777" w:rsidR="003979BD" w:rsidRPr="00B04A26" w:rsidRDefault="003979BD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E6A36" w14:textId="77777777" w:rsidR="003979BD" w:rsidRPr="00B04A26" w:rsidRDefault="003979BD" w:rsidP="00FB2956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</w:tr>
    </w:tbl>
    <w:p w14:paraId="2E3C7D7C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61A6BE8F" w14:textId="77777777" w:rsidR="009E78C1" w:rsidRPr="00295F7E" w:rsidRDefault="00E96E40" w:rsidP="00295F7E">
      <w:pPr>
        <w:pStyle w:val="Heading2"/>
        <w:spacing w:before="0" w:after="120"/>
        <w:rPr>
          <w:rFonts w:ascii="Arial" w:hAnsi="Arial" w:cs="Arial"/>
          <w:i w:val="0"/>
          <w:sz w:val="18"/>
          <w:szCs w:val="18"/>
          <w:lang w:val="en-GB"/>
        </w:rPr>
      </w:pPr>
      <w:r w:rsidRPr="00295F7E">
        <w:rPr>
          <w:rFonts w:ascii="Arial" w:hAnsi="Arial" w:cs="Arial"/>
          <w:i w:val="0"/>
          <w:sz w:val="18"/>
          <w:szCs w:val="18"/>
          <w:lang w:val="en-GB"/>
        </w:rPr>
        <w:t>12</w:t>
      </w: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. </w:t>
      </w:r>
      <w:r w:rsidR="009E78C1" w:rsidRPr="00295F7E">
        <w:rPr>
          <w:rFonts w:ascii="Arial" w:hAnsi="Arial" w:cs="Arial"/>
          <w:i w:val="0"/>
          <w:sz w:val="18"/>
          <w:szCs w:val="18"/>
          <w:lang w:val="en-GB"/>
        </w:rPr>
        <w:t>What is the level of the course that you are following?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3"/>
        <w:gridCol w:w="1184"/>
        <w:gridCol w:w="340"/>
        <w:gridCol w:w="1160"/>
        <w:gridCol w:w="339"/>
        <w:gridCol w:w="1214"/>
        <w:gridCol w:w="339"/>
        <w:gridCol w:w="1169"/>
        <w:gridCol w:w="339"/>
        <w:gridCol w:w="1216"/>
        <w:gridCol w:w="339"/>
        <w:gridCol w:w="2204"/>
      </w:tblGrid>
      <w:tr w:rsidR="00325293" w:rsidRPr="00B04A26" w14:paraId="538B2A2D" w14:textId="77777777" w:rsidTr="00180CE1">
        <w:trPr>
          <w:trHeight w:val="340"/>
        </w:trPr>
        <w:tc>
          <w:tcPr>
            <w:tcW w:w="363" w:type="dxa"/>
          </w:tcPr>
          <w:p w14:paraId="54E95CD9" w14:textId="77777777"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186" w:type="dxa"/>
            <w:tcBorders>
              <w:top w:val="nil"/>
              <w:bottom w:val="nil"/>
            </w:tcBorders>
          </w:tcPr>
          <w:p w14:paraId="179BD610" w14:textId="77777777" w:rsidR="00035FFD" w:rsidRPr="00295F7E" w:rsidRDefault="00035FFD" w:rsidP="00035FFD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level 1</w:t>
            </w:r>
          </w:p>
        </w:tc>
        <w:tc>
          <w:tcPr>
            <w:tcW w:w="340" w:type="dxa"/>
          </w:tcPr>
          <w:p w14:paraId="506FE67F" w14:textId="77777777" w:rsidR="00035FFD" w:rsidRPr="00295F7E" w:rsidRDefault="00035FFD" w:rsidP="00035FFD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161" w:type="dxa"/>
            <w:tcBorders>
              <w:top w:val="nil"/>
              <w:bottom w:val="nil"/>
            </w:tcBorders>
          </w:tcPr>
          <w:p w14:paraId="6FEA894D" w14:textId="77777777" w:rsidR="00035FFD" w:rsidRPr="00295F7E" w:rsidRDefault="00035FFD" w:rsidP="00035FFD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level 2</w:t>
            </w:r>
          </w:p>
        </w:tc>
        <w:tc>
          <w:tcPr>
            <w:tcW w:w="340" w:type="dxa"/>
          </w:tcPr>
          <w:p w14:paraId="13A22FC8" w14:textId="77777777" w:rsidR="00035FFD" w:rsidRPr="00295F7E" w:rsidRDefault="00035FFD" w:rsidP="00035FFD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17" w:type="dxa"/>
            <w:tcBorders>
              <w:top w:val="nil"/>
              <w:bottom w:val="nil"/>
            </w:tcBorders>
          </w:tcPr>
          <w:p w14:paraId="500FD935" w14:textId="77777777" w:rsidR="00035FFD" w:rsidRPr="00295F7E" w:rsidRDefault="00035FFD" w:rsidP="00035FFD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level 3</w:t>
            </w:r>
          </w:p>
        </w:tc>
        <w:tc>
          <w:tcPr>
            <w:tcW w:w="340" w:type="dxa"/>
          </w:tcPr>
          <w:p w14:paraId="0B0CA006" w14:textId="77777777" w:rsidR="00035FFD" w:rsidRPr="00295F7E" w:rsidRDefault="00035FFD" w:rsidP="00035FFD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172" w:type="dxa"/>
            <w:tcBorders>
              <w:top w:val="nil"/>
              <w:bottom w:val="nil"/>
            </w:tcBorders>
          </w:tcPr>
          <w:p w14:paraId="7E63AA84" w14:textId="77777777" w:rsidR="00035FFD" w:rsidRPr="00295F7E" w:rsidRDefault="00035FFD" w:rsidP="00035FFD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level 4</w:t>
            </w:r>
          </w:p>
        </w:tc>
        <w:tc>
          <w:tcPr>
            <w:tcW w:w="340" w:type="dxa"/>
          </w:tcPr>
          <w:p w14:paraId="50918DD4" w14:textId="77777777" w:rsidR="00035FFD" w:rsidRPr="00295F7E" w:rsidRDefault="00035FFD" w:rsidP="00035FFD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19" w:type="dxa"/>
            <w:tcBorders>
              <w:top w:val="nil"/>
              <w:bottom w:val="nil"/>
            </w:tcBorders>
          </w:tcPr>
          <w:p w14:paraId="7AFACBDD" w14:textId="77777777" w:rsidR="00035FFD" w:rsidRPr="00295F7E" w:rsidRDefault="00035FFD" w:rsidP="00035FFD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level 5</w:t>
            </w:r>
          </w:p>
        </w:tc>
        <w:tc>
          <w:tcPr>
            <w:tcW w:w="340" w:type="dxa"/>
          </w:tcPr>
          <w:p w14:paraId="026BD2ED" w14:textId="77777777" w:rsidR="00035FFD" w:rsidRPr="00295F7E" w:rsidRDefault="00035FFD" w:rsidP="00035FFD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211" w:type="dxa"/>
            <w:tcBorders>
              <w:top w:val="nil"/>
              <w:bottom w:val="nil"/>
              <w:right w:val="nil"/>
            </w:tcBorders>
          </w:tcPr>
          <w:p w14:paraId="7D878877" w14:textId="77777777" w:rsidR="00035FFD" w:rsidRPr="00295F7E" w:rsidRDefault="00035FFD" w:rsidP="00035FFD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level 6</w:t>
            </w:r>
          </w:p>
        </w:tc>
      </w:tr>
    </w:tbl>
    <w:p w14:paraId="1CDDF550" w14:textId="77777777"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14:paraId="0A18C64C" w14:textId="77777777" w:rsidR="009E78C1" w:rsidRPr="00295F7E" w:rsidRDefault="00E96E40" w:rsidP="00295F7E">
      <w:pPr>
        <w:pStyle w:val="Heading2"/>
        <w:spacing w:before="0" w:after="120"/>
        <w:rPr>
          <w:rFonts w:ascii="Arial" w:hAnsi="Arial" w:cs="Arial"/>
          <w:i w:val="0"/>
          <w:sz w:val="18"/>
          <w:szCs w:val="18"/>
          <w:lang w:val="en-GB"/>
        </w:rPr>
      </w:pPr>
      <w:r w:rsidRPr="00295F7E">
        <w:rPr>
          <w:rFonts w:ascii="Arial" w:hAnsi="Arial" w:cs="Arial"/>
          <w:i w:val="0"/>
          <w:sz w:val="18"/>
          <w:szCs w:val="18"/>
          <w:lang w:val="en-GB"/>
        </w:rPr>
        <w:t>13</w:t>
      </w: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. </w:t>
      </w:r>
      <w:r w:rsidR="009E78C1" w:rsidRPr="00295F7E">
        <w:rPr>
          <w:rFonts w:ascii="Arial" w:hAnsi="Arial" w:cs="Arial"/>
          <w:i w:val="0"/>
          <w:sz w:val="18"/>
          <w:szCs w:val="18"/>
          <w:lang w:val="en-GB"/>
        </w:rPr>
        <w:t xml:space="preserve">Who referred you to the </w:t>
      </w:r>
      <w:r w:rsidR="00094C1D" w:rsidRPr="00295F7E">
        <w:rPr>
          <w:rFonts w:ascii="Arial" w:hAnsi="Arial" w:cs="Arial"/>
          <w:i w:val="0"/>
          <w:sz w:val="18"/>
          <w:szCs w:val="18"/>
          <w:lang w:val="en-GB"/>
        </w:rPr>
        <w:t>Wellbeing Hub</w:t>
      </w:r>
      <w:r w:rsidR="009E78C1" w:rsidRPr="00295F7E">
        <w:rPr>
          <w:rFonts w:ascii="Arial" w:hAnsi="Arial" w:cs="Arial"/>
          <w:i w:val="0"/>
          <w:sz w:val="18"/>
          <w:szCs w:val="18"/>
          <w:lang w:val="en-GB"/>
        </w:rPr>
        <w:t xml:space="preserve">? </w:t>
      </w:r>
    </w:p>
    <w:tbl>
      <w:tblPr>
        <w:tblStyle w:val="TableGrid"/>
        <w:tblW w:w="8424" w:type="dxa"/>
        <w:tblInd w:w="108" w:type="dxa"/>
        <w:tblLook w:val="04A0" w:firstRow="1" w:lastRow="0" w:firstColumn="1" w:lastColumn="0" w:noHBand="0" w:noVBand="1"/>
      </w:tblPr>
      <w:tblGrid>
        <w:gridCol w:w="364"/>
        <w:gridCol w:w="1004"/>
        <w:gridCol w:w="364"/>
        <w:gridCol w:w="1368"/>
        <w:gridCol w:w="364"/>
        <w:gridCol w:w="2660"/>
        <w:gridCol w:w="364"/>
        <w:gridCol w:w="1936"/>
      </w:tblGrid>
      <w:tr w:rsidR="007E5674" w:rsidRPr="00295F7E" w14:paraId="5368F809" w14:textId="77777777" w:rsidTr="00B93C2A">
        <w:trPr>
          <w:trHeight w:val="340"/>
        </w:trPr>
        <w:tc>
          <w:tcPr>
            <w:tcW w:w="364" w:type="dxa"/>
            <w:tcBorders>
              <w:bottom w:val="single" w:sz="4" w:space="0" w:color="000000"/>
            </w:tcBorders>
          </w:tcPr>
          <w:p w14:paraId="737C08FB" w14:textId="77777777" w:rsidR="007E5674" w:rsidRPr="00B04A26" w:rsidRDefault="007E5674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787167F0" w14:textId="77777777" w:rsidR="007E5674" w:rsidRPr="00295F7E" w:rsidRDefault="007E5674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self</w:t>
            </w:r>
          </w:p>
        </w:tc>
        <w:tc>
          <w:tcPr>
            <w:tcW w:w="364" w:type="dxa"/>
            <w:tcBorders>
              <w:bottom w:val="single" w:sz="4" w:space="0" w:color="000000"/>
            </w:tcBorders>
          </w:tcPr>
          <w:p w14:paraId="31AD4B9D" w14:textId="77777777" w:rsidR="007E5674" w:rsidRPr="00295F7E" w:rsidRDefault="007E5674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tcBorders>
              <w:top w:val="nil"/>
              <w:bottom w:val="nil"/>
            </w:tcBorders>
          </w:tcPr>
          <w:p w14:paraId="603A8F63" w14:textId="77777777" w:rsidR="007E5674" w:rsidRPr="00295F7E" w:rsidRDefault="007E5674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lecturer</w:t>
            </w:r>
          </w:p>
        </w:tc>
        <w:tc>
          <w:tcPr>
            <w:tcW w:w="364" w:type="dxa"/>
            <w:tcBorders>
              <w:bottom w:val="single" w:sz="4" w:space="0" w:color="000000"/>
            </w:tcBorders>
          </w:tcPr>
          <w:p w14:paraId="419BC280" w14:textId="77777777" w:rsidR="007E5674" w:rsidRPr="00295F7E" w:rsidRDefault="007E5674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660" w:type="dxa"/>
            <w:tcBorders>
              <w:top w:val="nil"/>
              <w:bottom w:val="nil"/>
            </w:tcBorders>
          </w:tcPr>
          <w:p w14:paraId="0F8173CE" w14:textId="77777777" w:rsidR="007E5674" w:rsidRPr="00295F7E" w:rsidRDefault="007E5674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administration / management</w:t>
            </w:r>
          </w:p>
        </w:tc>
        <w:tc>
          <w:tcPr>
            <w:tcW w:w="364" w:type="dxa"/>
          </w:tcPr>
          <w:p w14:paraId="74446E5D" w14:textId="77777777" w:rsidR="007E5674" w:rsidRPr="00295F7E" w:rsidRDefault="007E5674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936" w:type="dxa"/>
            <w:tcBorders>
              <w:top w:val="nil"/>
              <w:bottom w:val="nil"/>
              <w:right w:val="nil"/>
            </w:tcBorders>
          </w:tcPr>
          <w:p w14:paraId="004ADF66" w14:textId="77777777" w:rsidR="007E5674" w:rsidRPr="00295F7E" w:rsidRDefault="007E5674" w:rsidP="00243467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other student</w:t>
            </w:r>
          </w:p>
        </w:tc>
      </w:tr>
      <w:tr w:rsidR="007E5674" w:rsidRPr="00295F7E" w14:paraId="259B94A9" w14:textId="77777777" w:rsidTr="00B93C2A">
        <w:trPr>
          <w:gridAfter w:val="2"/>
          <w:wAfter w:w="2300" w:type="dxa"/>
          <w:trHeight w:val="340"/>
        </w:trPr>
        <w:tc>
          <w:tcPr>
            <w:tcW w:w="364" w:type="dxa"/>
            <w:tcBorders>
              <w:left w:val="nil"/>
              <w:bottom w:val="single" w:sz="4" w:space="0" w:color="000000"/>
              <w:right w:val="nil"/>
            </w:tcBorders>
          </w:tcPr>
          <w:p w14:paraId="7D006302" w14:textId="77777777"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</w:tcPr>
          <w:p w14:paraId="12E347FA" w14:textId="77777777" w:rsidR="007E5674" w:rsidRPr="00295F7E" w:rsidRDefault="007E5674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64" w:type="dxa"/>
            <w:tcBorders>
              <w:left w:val="nil"/>
              <w:right w:val="nil"/>
            </w:tcBorders>
          </w:tcPr>
          <w:p w14:paraId="344D0C3A" w14:textId="77777777" w:rsidR="007E5674" w:rsidRPr="00295F7E" w:rsidRDefault="007E5674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0ADACEB6" w14:textId="77777777" w:rsidR="007E5674" w:rsidRPr="00295F7E" w:rsidRDefault="007E5674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64" w:type="dxa"/>
            <w:tcBorders>
              <w:left w:val="nil"/>
              <w:right w:val="nil"/>
            </w:tcBorders>
          </w:tcPr>
          <w:p w14:paraId="0738D418" w14:textId="77777777" w:rsidR="007E5674" w:rsidRPr="00295F7E" w:rsidRDefault="007E5674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2A2D4422" w14:textId="77777777" w:rsidR="007E5674" w:rsidRPr="00295F7E" w:rsidRDefault="007E5674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7E5674" w:rsidRPr="00295F7E" w14:paraId="4208E8B7" w14:textId="77777777" w:rsidTr="00B93C2A">
        <w:trPr>
          <w:gridAfter w:val="2"/>
          <w:wAfter w:w="2300" w:type="dxa"/>
          <w:trHeight w:val="94"/>
        </w:trPr>
        <w:tc>
          <w:tcPr>
            <w:tcW w:w="364" w:type="dxa"/>
          </w:tcPr>
          <w:p w14:paraId="5CA2D5BC" w14:textId="77777777"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6DEE6BEE" w14:textId="77777777" w:rsidR="007E5674" w:rsidRPr="00295F7E" w:rsidRDefault="007E5674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SSSC</w:t>
            </w:r>
          </w:p>
        </w:tc>
        <w:tc>
          <w:tcPr>
            <w:tcW w:w="364" w:type="dxa"/>
          </w:tcPr>
          <w:p w14:paraId="6EAF731B" w14:textId="77777777" w:rsidR="007E5674" w:rsidRPr="00295F7E" w:rsidRDefault="007E5674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tcBorders>
              <w:top w:val="nil"/>
              <w:bottom w:val="nil"/>
            </w:tcBorders>
          </w:tcPr>
          <w:p w14:paraId="5BDFD781" w14:textId="032AF17B" w:rsidR="007E5674" w:rsidRPr="00295F7E" w:rsidRDefault="007E5674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 xml:space="preserve">student </w:t>
            </w:r>
            <w:r w:rsidR="00B93C2A">
              <w:rPr>
                <w:rFonts w:ascii="Arial" w:hAnsi="Arial" w:cs="Arial"/>
                <w:sz w:val="18"/>
                <w:szCs w:val="18"/>
                <w:lang w:val="en-GB"/>
              </w:rPr>
              <w:t xml:space="preserve"> m</w:t>
            </w: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entor</w:t>
            </w:r>
          </w:p>
        </w:tc>
        <w:tc>
          <w:tcPr>
            <w:tcW w:w="364" w:type="dxa"/>
          </w:tcPr>
          <w:p w14:paraId="355B6414" w14:textId="77777777" w:rsidR="007E5674" w:rsidRPr="00295F7E" w:rsidRDefault="007E5674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660" w:type="dxa"/>
            <w:tcBorders>
              <w:top w:val="nil"/>
              <w:bottom w:val="nil"/>
              <w:right w:val="nil"/>
            </w:tcBorders>
          </w:tcPr>
          <w:p w14:paraId="0E1B228B" w14:textId="77777777" w:rsidR="007E5674" w:rsidRPr="00295F7E" w:rsidRDefault="007E5674" w:rsidP="00FB2396">
            <w:pPr>
              <w:spacing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95F7E">
              <w:rPr>
                <w:rFonts w:ascii="Arial" w:hAnsi="Arial" w:cs="Arial"/>
                <w:sz w:val="18"/>
                <w:szCs w:val="18"/>
                <w:lang w:val="en-GB"/>
              </w:rPr>
              <w:t>other</w:t>
            </w:r>
          </w:p>
        </w:tc>
      </w:tr>
    </w:tbl>
    <w:p w14:paraId="6AD4937D" w14:textId="77777777" w:rsidR="002D2C31" w:rsidRDefault="00B04A26" w:rsidP="002D2C31">
      <w:pPr>
        <w:spacing w:before="240" w:after="120"/>
        <w:rPr>
          <w:rFonts w:ascii="Arial" w:hAnsi="Arial" w:cs="Arial"/>
          <w:b/>
          <w:sz w:val="18"/>
          <w:szCs w:val="18"/>
          <w:lang w:val="en-GB"/>
        </w:rPr>
      </w:pPr>
      <w:r w:rsidRPr="00295F7E">
        <w:rPr>
          <w:rFonts w:ascii="Arial" w:hAnsi="Arial" w:cs="Arial"/>
          <w:b/>
          <w:sz w:val="18"/>
          <w:szCs w:val="18"/>
          <w:lang w:val="en-GB"/>
        </w:rPr>
        <w:t xml:space="preserve">14. </w:t>
      </w:r>
      <w:r w:rsidR="00360A41" w:rsidRPr="00295F7E">
        <w:rPr>
          <w:rFonts w:ascii="Arial" w:hAnsi="Arial" w:cs="Arial"/>
          <w:b/>
          <w:sz w:val="18"/>
          <w:szCs w:val="18"/>
          <w:lang w:val="en-GB"/>
        </w:rPr>
        <w:t>Are you interested in support groups? If yes suggest topics.</w:t>
      </w:r>
    </w:p>
    <w:p w14:paraId="01DC2857" w14:textId="77777777" w:rsidR="00295F7E" w:rsidRPr="00295F7E" w:rsidRDefault="00295F7E" w:rsidP="002D2C31">
      <w:pPr>
        <w:spacing w:before="240" w:after="120"/>
        <w:rPr>
          <w:rFonts w:ascii="Arial" w:hAnsi="Arial" w:cs="Arial"/>
          <w:b/>
          <w:sz w:val="18"/>
          <w:szCs w:val="18"/>
          <w:lang w:val="en-GB"/>
        </w:rPr>
      </w:pPr>
    </w:p>
    <w:p w14:paraId="782B0889" w14:textId="77777777" w:rsidR="00242584" w:rsidRPr="00E96E40" w:rsidRDefault="00B04A26" w:rsidP="000C40C7">
      <w:pPr>
        <w:spacing w:before="240" w:after="120"/>
        <w:jc w:val="center"/>
        <w:rPr>
          <w:rFonts w:asciiTheme="minorHAnsi" w:hAnsiTheme="minorHAnsi"/>
          <w:b/>
          <w:i/>
          <w:lang w:val="en-GB"/>
        </w:rPr>
      </w:pPr>
      <w:r>
        <w:rPr>
          <w:rFonts w:asciiTheme="minorHAnsi" w:hAnsiTheme="minorHAnsi"/>
          <w:sz w:val="18"/>
          <w:szCs w:val="18"/>
          <w:lang w:val="en-GB"/>
        </w:rPr>
        <w:t>_________________________________________________________________________________________________________________</w:t>
      </w:r>
      <w:r w:rsidR="009E78C1" w:rsidRPr="00E96E40">
        <w:rPr>
          <w:rFonts w:asciiTheme="minorHAnsi" w:hAnsiTheme="minorHAnsi"/>
          <w:b/>
          <w:i/>
          <w:lang w:val="en-GB"/>
        </w:rPr>
        <w:t>Thank you for completing this form.  Yo</w:t>
      </w:r>
      <w:r w:rsidR="00E96E40" w:rsidRPr="00E96E40">
        <w:rPr>
          <w:rFonts w:asciiTheme="minorHAnsi" w:hAnsiTheme="minorHAnsi"/>
          <w:b/>
          <w:i/>
          <w:lang w:val="en-GB"/>
        </w:rPr>
        <w:t>ur feedback is important to us.</w:t>
      </w:r>
    </w:p>
    <w:sectPr w:rsidR="00242584" w:rsidRPr="00E96E40" w:rsidSect="00F428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072" w:right="851" w:bottom="828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958EB5" w14:textId="77777777" w:rsidR="000E739F" w:rsidRDefault="000E739F">
      <w:pPr>
        <w:spacing w:after="0" w:line="240" w:lineRule="auto"/>
      </w:pPr>
      <w:r>
        <w:separator/>
      </w:r>
    </w:p>
  </w:endnote>
  <w:endnote w:type="continuationSeparator" w:id="0">
    <w:p w14:paraId="7846275C" w14:textId="77777777" w:rsidR="000E739F" w:rsidRDefault="000E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D5B90" w14:textId="77777777" w:rsidR="00927F4D" w:rsidRDefault="00927F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F15F80" w14:textId="0BB213C4" w:rsidR="00927F4D" w:rsidRDefault="00927F4D" w:rsidP="00BD082D">
    <w:pPr>
      <w:pStyle w:val="Footer"/>
      <w:tabs>
        <w:tab w:val="clear" w:pos="9360"/>
        <w:tab w:val="right" w:pos="10206"/>
      </w:tabs>
      <w:spacing w:after="0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__________________________________________________________________________________________________________________</w:t>
    </w:r>
  </w:p>
  <w:p w14:paraId="779CE7AC" w14:textId="6D05A3D9" w:rsidR="0031643C" w:rsidRPr="00927F4D" w:rsidRDefault="0031643C" w:rsidP="00BD082D">
    <w:pPr>
      <w:pStyle w:val="Footer"/>
      <w:tabs>
        <w:tab w:val="clear" w:pos="9360"/>
        <w:tab w:val="right" w:pos="10206"/>
      </w:tabs>
      <w:spacing w:after="0"/>
      <w:rPr>
        <w:rFonts w:ascii="Arial" w:hAnsi="Arial" w:cs="Arial"/>
        <w:b/>
        <w:bCs/>
        <w:i/>
        <w:sz w:val="16"/>
        <w:szCs w:val="16"/>
      </w:rPr>
    </w:pPr>
    <w:r w:rsidRPr="00927F4D">
      <w:rPr>
        <w:rFonts w:ascii="Arial" w:hAnsi="Arial" w:cs="Arial"/>
        <w:b/>
        <w:bCs/>
        <w:i/>
        <w:sz w:val="16"/>
        <w:szCs w:val="16"/>
      </w:rPr>
      <w:t xml:space="preserve">MCAST Controlled and approved document                 </w:t>
    </w:r>
    <w:r w:rsidR="00927F4D">
      <w:rPr>
        <w:rFonts w:ascii="Arial" w:hAnsi="Arial" w:cs="Arial"/>
        <w:b/>
        <w:bCs/>
        <w:i/>
        <w:sz w:val="16"/>
        <w:szCs w:val="16"/>
      </w:rPr>
      <w:t xml:space="preserve">  </w:t>
    </w:r>
    <w:r w:rsidRPr="00927F4D">
      <w:rPr>
        <w:rFonts w:ascii="Arial" w:hAnsi="Arial" w:cs="Arial"/>
        <w:b/>
        <w:bCs/>
        <w:i/>
        <w:sz w:val="16"/>
        <w:szCs w:val="16"/>
      </w:rPr>
      <w:t xml:space="preserve">             </w:t>
    </w:r>
    <w:r w:rsidR="00BD082D" w:rsidRPr="00927F4D">
      <w:rPr>
        <w:rFonts w:ascii="Arial" w:hAnsi="Arial" w:cs="Arial"/>
        <w:b/>
        <w:bCs/>
        <w:i/>
        <w:sz w:val="16"/>
        <w:szCs w:val="16"/>
      </w:rPr>
      <w:tab/>
    </w:r>
    <w:r w:rsidRPr="00927F4D">
      <w:rPr>
        <w:rFonts w:ascii="Arial" w:hAnsi="Arial" w:cs="Arial"/>
        <w:b/>
        <w:bCs/>
        <w:i/>
        <w:sz w:val="16"/>
        <w:szCs w:val="16"/>
      </w:rPr>
      <w:t xml:space="preserve">  Unauthorized copying or communication strictly prohibit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81525" w14:textId="77777777" w:rsidR="00927F4D" w:rsidRDefault="00927F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B7AFFD" w14:textId="77777777" w:rsidR="000E739F" w:rsidRDefault="000E739F">
      <w:pPr>
        <w:spacing w:after="0" w:line="240" w:lineRule="auto"/>
      </w:pPr>
      <w:r>
        <w:separator/>
      </w:r>
    </w:p>
  </w:footnote>
  <w:footnote w:type="continuationSeparator" w:id="0">
    <w:p w14:paraId="6B45467E" w14:textId="77777777" w:rsidR="000E739F" w:rsidRDefault="000E73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D3385E" w14:textId="77777777" w:rsidR="0031643C" w:rsidRDefault="002F4254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 w:rsidR="0031643C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A65FF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26461E" w14:textId="77777777" w:rsidR="0031643C" w:rsidRDefault="0031643C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490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985"/>
      <w:gridCol w:w="1701"/>
      <w:gridCol w:w="1134"/>
      <w:gridCol w:w="1134"/>
      <w:gridCol w:w="425"/>
      <w:gridCol w:w="1560"/>
      <w:gridCol w:w="1852"/>
      <w:gridCol w:w="699"/>
    </w:tblGrid>
    <w:tr w:rsidR="00EA67D3" w:rsidRPr="004F175E" w14:paraId="2F8BFC4D" w14:textId="77777777" w:rsidTr="00930A47">
      <w:trPr>
        <w:trHeight w:val="278"/>
      </w:trPr>
      <w:tc>
        <w:tcPr>
          <w:tcW w:w="1985" w:type="dxa"/>
          <w:vMerge w:val="restart"/>
        </w:tcPr>
        <w:p w14:paraId="50C58CB8" w14:textId="77777777" w:rsidR="00EA67D3" w:rsidRPr="004F175E" w:rsidRDefault="00EA67D3" w:rsidP="00EA67D3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sz w:val="16"/>
              <w:szCs w:val="16"/>
              <w:lang w:eastAsia="x-none"/>
            </w:rPr>
          </w:pPr>
          <w:r w:rsidRPr="004F175E">
            <w:rPr>
              <w:rFonts w:ascii="Arial" w:eastAsia="Times New Roman" w:hAnsi="Arial" w:cs="Arial"/>
              <w:noProof/>
              <w:lang w:val="en-GB" w:eastAsia="en-GB"/>
            </w:rPr>
            <w:drawing>
              <wp:anchor distT="0" distB="0" distL="114300" distR="114300" simplePos="0" relativeHeight="251659264" behindDoc="1" locked="0" layoutInCell="1" allowOverlap="1" wp14:anchorId="73D13915" wp14:editId="16F78617">
                <wp:simplePos x="0" y="0"/>
                <wp:positionH relativeFrom="column">
                  <wp:posOffset>-10160</wp:posOffset>
                </wp:positionH>
                <wp:positionV relativeFrom="paragraph">
                  <wp:posOffset>58420</wp:posOffset>
                </wp:positionV>
                <wp:extent cx="1261745" cy="553720"/>
                <wp:effectExtent l="0" t="0" r="0" b="0"/>
                <wp:wrapTight wrapText="bothSides">
                  <wp:wrapPolygon edited="0">
                    <wp:start x="3261" y="0"/>
                    <wp:lineTo x="1304" y="4459"/>
                    <wp:lineTo x="0" y="8917"/>
                    <wp:lineTo x="326" y="14862"/>
                    <wp:lineTo x="2935" y="19321"/>
                    <wp:lineTo x="3587" y="20807"/>
                    <wp:lineTo x="6196" y="20807"/>
                    <wp:lineTo x="6522" y="19321"/>
                    <wp:lineTo x="9457" y="14119"/>
                    <wp:lineTo x="20872" y="13376"/>
                    <wp:lineTo x="20872" y="7431"/>
                    <wp:lineTo x="6196" y="0"/>
                    <wp:lineTo x="3261" y="0"/>
                  </wp:wrapPolygon>
                </wp:wrapTight>
                <wp:docPr id="1204568334" name="Picture 1204568334" descr="A logo with text on it&#10;&#10;AI-generated content may be incorrect.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427388" name="Picture 1374427388" descr="A logo with text on it&#10;&#10;AI-generated content may be incorrect.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1745" cy="553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505" w:type="dxa"/>
          <w:gridSpan w:val="7"/>
          <w:vAlign w:val="center"/>
        </w:tcPr>
        <w:p w14:paraId="45B44370" w14:textId="6EF40588" w:rsidR="00EA67D3" w:rsidRPr="004F175E" w:rsidRDefault="00EA67D3" w:rsidP="00EA67D3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rPr>
              <w:i/>
              <w:noProof/>
            </w:rPr>
          </w:pPr>
          <w:r>
            <w:rPr>
              <w:i/>
              <w:noProof/>
            </w:rPr>
            <w:fldChar w:fldCharType="begin"/>
          </w:r>
          <w:r>
            <w:rPr>
              <w:i/>
              <w:noProof/>
            </w:rPr>
            <w:instrText xml:space="preserve"> FILENAME   \* MERGEFORMAT </w:instrText>
          </w:r>
          <w:r>
            <w:rPr>
              <w:i/>
              <w:noProof/>
            </w:rPr>
            <w:fldChar w:fldCharType="separate"/>
          </w:r>
          <w:r>
            <w:rPr>
              <w:i/>
              <w:noProof/>
            </w:rPr>
            <w:t>DOC_206_CORP_REV_I_STUDENT-FEEDBACK-FORM_WELLBEING-HUB</w:t>
          </w:r>
          <w:r>
            <w:rPr>
              <w:i/>
              <w:noProof/>
            </w:rPr>
            <w:fldChar w:fldCharType="end"/>
          </w:r>
        </w:p>
      </w:tc>
    </w:tr>
    <w:tr w:rsidR="00EA67D3" w:rsidRPr="004F175E" w14:paraId="0C5EDC26" w14:textId="77777777" w:rsidTr="00930A47">
      <w:trPr>
        <w:trHeight w:val="273"/>
      </w:trPr>
      <w:tc>
        <w:tcPr>
          <w:tcW w:w="1985" w:type="dxa"/>
          <w:vMerge/>
        </w:tcPr>
        <w:p w14:paraId="285ADCEE" w14:textId="77777777" w:rsidR="00EA67D3" w:rsidRPr="004F175E" w:rsidRDefault="00EA67D3" w:rsidP="00EA67D3">
          <w:pPr>
            <w:tabs>
              <w:tab w:val="center" w:pos="4320"/>
              <w:tab w:val="right" w:pos="8640"/>
            </w:tabs>
            <w:spacing w:after="0"/>
            <w:rPr>
              <w:rFonts w:ascii="Arial" w:hAnsi="Arial"/>
              <w:b/>
              <w:noProof/>
              <w:sz w:val="16"/>
              <w:szCs w:val="16"/>
              <w:lang w:val="x-none" w:eastAsia="en-GB"/>
            </w:rPr>
          </w:pPr>
        </w:p>
      </w:tc>
      <w:tc>
        <w:tcPr>
          <w:tcW w:w="1701" w:type="dxa"/>
          <w:shd w:val="clear" w:color="auto" w:fill="F2F2F2"/>
          <w:vAlign w:val="center"/>
        </w:tcPr>
        <w:p w14:paraId="40DA70D3" w14:textId="77777777" w:rsidR="00EA67D3" w:rsidRPr="004F175E" w:rsidRDefault="00EA67D3" w:rsidP="00EA67D3">
          <w:pPr>
            <w:tabs>
              <w:tab w:val="center" w:pos="4320"/>
              <w:tab w:val="left" w:pos="6735"/>
              <w:tab w:val="right" w:pos="8640"/>
            </w:tabs>
            <w:spacing w:after="0"/>
            <w:ind w:left="82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Owner</w:t>
          </w:r>
        </w:p>
      </w:tc>
      <w:tc>
        <w:tcPr>
          <w:tcW w:w="4253" w:type="dxa"/>
          <w:gridSpan w:val="4"/>
          <w:vAlign w:val="center"/>
        </w:tcPr>
        <w:p w14:paraId="17272ABE" w14:textId="77777777" w:rsidR="00EA67D3" w:rsidRPr="004F175E" w:rsidRDefault="00EA67D3" w:rsidP="00EA67D3">
          <w:pPr>
            <w:spacing w:after="0" w:line="240" w:lineRule="auto"/>
            <w:rPr>
              <w:rFonts w:cs="Arial"/>
              <w:b/>
              <w:bCs/>
              <w:iCs/>
            </w:rPr>
          </w:pPr>
          <w:r w:rsidRPr="004F175E">
            <w:rPr>
              <w:rFonts w:ascii="Arial" w:eastAsiaTheme="minorHAnsi" w:hAnsi="Arial" w:cs="Arial"/>
              <w:b/>
              <w:i/>
              <w:sz w:val="16"/>
              <w:szCs w:val="16"/>
              <w:lang w:val="en-GB"/>
            </w:rPr>
            <w:t>Director Outreach Services and Students’ Affairs</w:t>
          </w:r>
        </w:p>
      </w:tc>
      <w:tc>
        <w:tcPr>
          <w:tcW w:w="1852" w:type="dxa"/>
          <w:shd w:val="clear" w:color="auto" w:fill="F2F2F2"/>
          <w:vAlign w:val="center"/>
        </w:tcPr>
        <w:p w14:paraId="549F7791" w14:textId="77777777" w:rsidR="00EA67D3" w:rsidRPr="004F175E" w:rsidRDefault="00EA67D3" w:rsidP="00EA67D3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/>
              <w:i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eastAsia="x-none"/>
            </w:rPr>
            <w:t>Document Approver</w:t>
          </w:r>
        </w:p>
      </w:tc>
      <w:tc>
        <w:tcPr>
          <w:tcW w:w="699" w:type="dxa"/>
          <w:vAlign w:val="center"/>
        </w:tcPr>
        <w:p w14:paraId="04BAC687" w14:textId="77777777" w:rsidR="00EA67D3" w:rsidRPr="004F175E" w:rsidRDefault="00EA67D3" w:rsidP="00EA67D3">
          <w:pPr>
            <w:tabs>
              <w:tab w:val="center" w:pos="4320"/>
              <w:tab w:val="left" w:pos="6735"/>
              <w:tab w:val="right" w:pos="8640"/>
            </w:tabs>
            <w:spacing w:after="0"/>
            <w:ind w:left="37"/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</w:pPr>
          <w:r w:rsidRPr="004F175E">
            <w:rPr>
              <w:rFonts w:ascii="Arial" w:hAnsi="Arial" w:cs="Arial"/>
              <w:bCs/>
              <w:iCs/>
              <w:sz w:val="16"/>
              <w:szCs w:val="16"/>
              <w:lang w:eastAsia="x-none"/>
            </w:rPr>
            <w:t>VPC</w:t>
          </w:r>
        </w:p>
      </w:tc>
    </w:tr>
    <w:tr w:rsidR="00EA67D3" w:rsidRPr="004F175E" w14:paraId="0B302F15" w14:textId="77777777" w:rsidTr="00930A47">
      <w:trPr>
        <w:trHeight w:val="225"/>
      </w:trPr>
      <w:tc>
        <w:tcPr>
          <w:tcW w:w="1985" w:type="dxa"/>
          <w:vMerge/>
        </w:tcPr>
        <w:p w14:paraId="2E304CA3" w14:textId="77777777" w:rsidR="00EA67D3" w:rsidRPr="004F175E" w:rsidRDefault="00EA67D3" w:rsidP="00EA67D3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1701" w:type="dxa"/>
          <w:shd w:val="clear" w:color="auto" w:fill="F2F2F2"/>
          <w:vAlign w:val="center"/>
        </w:tcPr>
        <w:p w14:paraId="0DF8D0DA" w14:textId="77777777" w:rsidR="00EA67D3" w:rsidRPr="004F175E" w:rsidRDefault="00EA67D3" w:rsidP="00EA67D3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CN</w:t>
          </w:r>
        </w:p>
      </w:tc>
      <w:tc>
        <w:tcPr>
          <w:tcW w:w="1134" w:type="dxa"/>
          <w:shd w:val="clear" w:color="auto" w:fill="FFFFFF"/>
          <w:vAlign w:val="center"/>
        </w:tcPr>
        <w:p w14:paraId="1D70E130" w14:textId="5BA0C6D5" w:rsidR="00EA67D3" w:rsidRPr="004F175E" w:rsidRDefault="00930A47" w:rsidP="00EA67D3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17/2022</w:t>
          </w:r>
        </w:p>
      </w:tc>
      <w:tc>
        <w:tcPr>
          <w:tcW w:w="1134" w:type="dxa"/>
          <w:shd w:val="clear" w:color="auto" w:fill="F2F2F2"/>
          <w:vAlign w:val="center"/>
        </w:tcPr>
        <w:p w14:paraId="0E7BA570" w14:textId="77777777" w:rsidR="00EA67D3" w:rsidRPr="004F175E" w:rsidRDefault="00EA67D3" w:rsidP="00EA67D3">
          <w:pPr>
            <w:tabs>
              <w:tab w:val="center" w:pos="4320"/>
              <w:tab w:val="right" w:pos="8640"/>
            </w:tabs>
            <w:spacing w:after="0"/>
            <w:ind w:left="-248" w:firstLine="204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Revision</w:t>
          </w:r>
        </w:p>
      </w:tc>
      <w:tc>
        <w:tcPr>
          <w:tcW w:w="425" w:type="dxa"/>
          <w:vAlign w:val="center"/>
        </w:tcPr>
        <w:p w14:paraId="3886799A" w14:textId="6BBC935D" w:rsidR="00EA67D3" w:rsidRPr="004F175E" w:rsidRDefault="00EA67D3" w:rsidP="00EA67D3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I</w:t>
          </w:r>
        </w:p>
      </w:tc>
      <w:tc>
        <w:tcPr>
          <w:tcW w:w="1560" w:type="dxa"/>
          <w:shd w:val="clear" w:color="auto" w:fill="F2F2F2"/>
          <w:vAlign w:val="center"/>
        </w:tcPr>
        <w:p w14:paraId="19F3E077" w14:textId="77777777" w:rsidR="00EA67D3" w:rsidRPr="004F175E" w:rsidRDefault="00EA67D3" w:rsidP="00EA67D3">
          <w:pPr>
            <w:tabs>
              <w:tab w:val="center" w:pos="4320"/>
              <w:tab w:val="right" w:pos="8640"/>
            </w:tabs>
            <w:spacing w:after="0"/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/>
              <w:sz w:val="16"/>
              <w:szCs w:val="16"/>
              <w:lang w:val="x-none" w:eastAsia="x-none"/>
            </w:rPr>
            <w:t>Date Released</w:t>
          </w:r>
        </w:p>
      </w:tc>
      <w:tc>
        <w:tcPr>
          <w:tcW w:w="2551" w:type="dxa"/>
          <w:gridSpan w:val="2"/>
          <w:vAlign w:val="center"/>
        </w:tcPr>
        <w:p w14:paraId="3BF6EEB3" w14:textId="39B9A15D" w:rsidR="00EA67D3" w:rsidRPr="004F175E" w:rsidRDefault="00930A47" w:rsidP="00EA67D3">
          <w:pPr>
            <w:tabs>
              <w:tab w:val="center" w:pos="4320"/>
              <w:tab w:val="right" w:pos="8640"/>
            </w:tabs>
            <w:spacing w:after="0"/>
            <w:jc w:val="center"/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</w:pPr>
          <w:r>
            <w:rPr>
              <w:rFonts w:ascii="Arial" w:hAnsi="Arial" w:cs="Arial"/>
              <w:bCs/>
              <w:iCs/>
              <w:sz w:val="16"/>
              <w:szCs w:val="16"/>
              <w:lang w:val="x-none" w:eastAsia="x-none"/>
            </w:rPr>
            <w:t>03.02.2022</w:t>
          </w:r>
        </w:p>
      </w:tc>
    </w:tr>
    <w:tr w:rsidR="00EA67D3" w:rsidRPr="004F175E" w14:paraId="67EC6AFC" w14:textId="77777777" w:rsidTr="00930A47">
      <w:trPr>
        <w:trHeight w:val="157"/>
      </w:trPr>
      <w:tc>
        <w:tcPr>
          <w:tcW w:w="1985" w:type="dxa"/>
          <w:vMerge/>
        </w:tcPr>
        <w:p w14:paraId="528AFB3D" w14:textId="77777777" w:rsidR="00EA67D3" w:rsidRPr="004F175E" w:rsidRDefault="00EA67D3" w:rsidP="00EA67D3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/>
              <w:b/>
              <w:sz w:val="16"/>
              <w:szCs w:val="16"/>
              <w:lang w:val="x-none" w:eastAsia="x-none"/>
            </w:rPr>
          </w:pPr>
        </w:p>
      </w:tc>
      <w:tc>
        <w:tcPr>
          <w:tcW w:w="8505" w:type="dxa"/>
          <w:gridSpan w:val="7"/>
          <w:vAlign w:val="center"/>
        </w:tcPr>
        <w:p w14:paraId="38D53F5B" w14:textId="77777777" w:rsidR="00EA67D3" w:rsidRPr="004F175E" w:rsidRDefault="00EA67D3" w:rsidP="00EA67D3">
          <w:pPr>
            <w:tabs>
              <w:tab w:val="center" w:pos="4320"/>
              <w:tab w:val="right" w:pos="8640"/>
            </w:tabs>
            <w:spacing w:after="0"/>
            <w:jc w:val="right"/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</w:pP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Page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PAGE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t xml:space="preserve"> of 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begin"/>
          </w:r>
          <w:r w:rsidRPr="004F175E">
            <w:rPr>
              <w:rFonts w:ascii="Arial" w:hAnsi="Arial" w:cs="Arial"/>
              <w:b/>
              <w:iCs/>
              <w:sz w:val="16"/>
              <w:szCs w:val="16"/>
              <w:lang w:val="x-none" w:eastAsia="x-none"/>
            </w:rPr>
            <w:instrText xml:space="preserve"> NUMPAGES  </w:instrTex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separate"/>
          </w:r>
          <w:r w:rsidRPr="004F175E">
            <w:rPr>
              <w:rFonts w:ascii="Arial" w:hAnsi="Arial" w:cs="Arial"/>
              <w:b/>
              <w:iCs/>
              <w:noProof/>
              <w:sz w:val="16"/>
              <w:szCs w:val="16"/>
              <w:lang w:val="x-none" w:eastAsia="x-none"/>
            </w:rPr>
            <w:t>1</w:t>
          </w:r>
          <w:r w:rsidRPr="004F175E">
            <w:rPr>
              <w:rFonts w:ascii="Arial" w:hAnsi="Arial" w:cs="Arial"/>
              <w:iCs/>
              <w:sz w:val="16"/>
              <w:szCs w:val="16"/>
              <w:lang w:val="x-none" w:eastAsia="x-none"/>
            </w:rPr>
            <w:fldChar w:fldCharType="end"/>
          </w:r>
        </w:p>
      </w:tc>
    </w:tr>
  </w:tbl>
  <w:p w14:paraId="58435C16" w14:textId="77777777" w:rsidR="00001393" w:rsidRPr="00832879" w:rsidRDefault="00001393" w:rsidP="00211A97">
    <w:pPr>
      <w:pStyle w:val="Header"/>
      <w:tabs>
        <w:tab w:val="clear" w:pos="8640"/>
        <w:tab w:val="left" w:pos="6735"/>
      </w:tabs>
      <w:spacing w:after="0" w:line="240" w:lineRule="aut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E1D30" w14:textId="77777777" w:rsidR="00927F4D" w:rsidRDefault="00927F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2E6D4C"/>
    <w:multiLevelType w:val="hybridMultilevel"/>
    <w:tmpl w:val="8B8AD0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0E7A85"/>
    <w:multiLevelType w:val="hybridMultilevel"/>
    <w:tmpl w:val="E6B2B798"/>
    <w:lvl w:ilvl="0" w:tplc="D4FC8638">
      <w:start w:val="1"/>
      <w:numFmt w:val="decimal"/>
      <w:lvlText w:val="%1."/>
      <w:lvlJc w:val="left"/>
      <w:pPr>
        <w:ind w:left="4755" w:hanging="360"/>
      </w:pPr>
      <w:rPr>
        <w:rFonts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2999" w:hanging="360"/>
      </w:pPr>
    </w:lvl>
    <w:lvl w:ilvl="2" w:tplc="0809001B" w:tentative="1">
      <w:start w:val="1"/>
      <w:numFmt w:val="lowerRoman"/>
      <w:lvlText w:val="%3."/>
      <w:lvlJc w:val="right"/>
      <w:pPr>
        <w:ind w:left="3719" w:hanging="180"/>
      </w:pPr>
    </w:lvl>
    <w:lvl w:ilvl="3" w:tplc="0809000F" w:tentative="1">
      <w:start w:val="1"/>
      <w:numFmt w:val="decimal"/>
      <w:lvlText w:val="%4."/>
      <w:lvlJc w:val="left"/>
      <w:pPr>
        <w:ind w:left="4439" w:hanging="360"/>
      </w:pPr>
    </w:lvl>
    <w:lvl w:ilvl="4" w:tplc="08090019" w:tentative="1">
      <w:start w:val="1"/>
      <w:numFmt w:val="lowerLetter"/>
      <w:lvlText w:val="%5."/>
      <w:lvlJc w:val="left"/>
      <w:pPr>
        <w:ind w:left="5159" w:hanging="360"/>
      </w:pPr>
    </w:lvl>
    <w:lvl w:ilvl="5" w:tplc="0809001B" w:tentative="1">
      <w:start w:val="1"/>
      <w:numFmt w:val="lowerRoman"/>
      <w:lvlText w:val="%6."/>
      <w:lvlJc w:val="right"/>
      <w:pPr>
        <w:ind w:left="5879" w:hanging="180"/>
      </w:pPr>
    </w:lvl>
    <w:lvl w:ilvl="6" w:tplc="0809000F" w:tentative="1">
      <w:start w:val="1"/>
      <w:numFmt w:val="decimal"/>
      <w:lvlText w:val="%7."/>
      <w:lvlJc w:val="left"/>
      <w:pPr>
        <w:ind w:left="6599" w:hanging="360"/>
      </w:pPr>
    </w:lvl>
    <w:lvl w:ilvl="7" w:tplc="08090019" w:tentative="1">
      <w:start w:val="1"/>
      <w:numFmt w:val="lowerLetter"/>
      <w:lvlText w:val="%8."/>
      <w:lvlJc w:val="left"/>
      <w:pPr>
        <w:ind w:left="7319" w:hanging="360"/>
      </w:pPr>
    </w:lvl>
    <w:lvl w:ilvl="8" w:tplc="0809001B" w:tentative="1">
      <w:start w:val="1"/>
      <w:numFmt w:val="lowerRoman"/>
      <w:lvlText w:val="%9."/>
      <w:lvlJc w:val="right"/>
      <w:pPr>
        <w:ind w:left="8039" w:hanging="180"/>
      </w:pPr>
    </w:lvl>
  </w:abstractNum>
  <w:abstractNum w:abstractNumId="4" w15:restartNumberingAfterBreak="0">
    <w:nsid w:val="2B382CD5"/>
    <w:multiLevelType w:val="hybridMultilevel"/>
    <w:tmpl w:val="26C83228"/>
    <w:lvl w:ilvl="0" w:tplc="04090019">
      <w:start w:val="1"/>
      <w:numFmt w:val="lowerLetter"/>
      <w:lvlText w:val="%1."/>
      <w:lvlJc w:val="left"/>
      <w:pPr>
        <w:tabs>
          <w:tab w:val="num" w:pos="2110"/>
        </w:tabs>
        <w:ind w:left="21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30"/>
        </w:tabs>
        <w:ind w:left="2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50"/>
        </w:tabs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70"/>
        </w:tabs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90"/>
        </w:tabs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10"/>
        </w:tabs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30"/>
        </w:tabs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50"/>
        </w:tabs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70"/>
        </w:tabs>
        <w:ind w:left="7870" w:hanging="360"/>
      </w:pPr>
      <w:rPr>
        <w:rFonts w:ascii="Wingdings" w:hAnsi="Wingdings" w:hint="default"/>
      </w:rPr>
    </w:lvl>
  </w:abstractNum>
  <w:abstractNum w:abstractNumId="5" w15:restartNumberingAfterBreak="0">
    <w:nsid w:val="36146DC5"/>
    <w:multiLevelType w:val="hybridMultilevel"/>
    <w:tmpl w:val="E88C0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C134F"/>
    <w:multiLevelType w:val="hybridMultilevel"/>
    <w:tmpl w:val="05D89FB0"/>
    <w:lvl w:ilvl="0" w:tplc="04090019">
      <w:start w:val="1"/>
      <w:numFmt w:val="lowerLetter"/>
      <w:lvlText w:val="%1."/>
      <w:lvlJc w:val="left"/>
      <w:pPr>
        <w:tabs>
          <w:tab w:val="num" w:pos="2110"/>
        </w:tabs>
        <w:ind w:left="211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tabs>
          <w:tab w:val="num" w:pos="2830"/>
        </w:tabs>
        <w:ind w:left="283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50"/>
        </w:tabs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70"/>
        </w:tabs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90"/>
        </w:tabs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10"/>
        </w:tabs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30"/>
        </w:tabs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50"/>
        </w:tabs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70"/>
        </w:tabs>
        <w:ind w:left="7870" w:hanging="360"/>
      </w:pPr>
      <w:rPr>
        <w:rFonts w:ascii="Wingdings" w:hAnsi="Wingdings" w:hint="default"/>
      </w:rPr>
    </w:lvl>
  </w:abstractNum>
  <w:abstractNum w:abstractNumId="7" w15:restartNumberingAfterBreak="0">
    <w:nsid w:val="3E4636E9"/>
    <w:multiLevelType w:val="hybridMultilevel"/>
    <w:tmpl w:val="3B662DD2"/>
    <w:lvl w:ilvl="0" w:tplc="04090019">
      <w:start w:val="1"/>
      <w:numFmt w:val="lowerLetter"/>
      <w:lvlText w:val="%1."/>
      <w:lvlJc w:val="left"/>
      <w:pPr>
        <w:tabs>
          <w:tab w:val="num" w:pos="2110"/>
        </w:tabs>
        <w:ind w:left="21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830"/>
        </w:tabs>
        <w:ind w:left="283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50"/>
        </w:tabs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70"/>
        </w:tabs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90"/>
        </w:tabs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10"/>
        </w:tabs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30"/>
        </w:tabs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50"/>
        </w:tabs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70"/>
        </w:tabs>
        <w:ind w:left="7870" w:hanging="360"/>
      </w:pPr>
      <w:rPr>
        <w:rFonts w:ascii="Wingdings" w:hAnsi="Wingdings" w:hint="default"/>
      </w:rPr>
    </w:lvl>
  </w:abstractNum>
  <w:abstractNum w:abstractNumId="8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4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665CE5"/>
    <w:multiLevelType w:val="hybridMultilevel"/>
    <w:tmpl w:val="2D8CA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9314410">
    <w:abstractNumId w:val="14"/>
  </w:num>
  <w:num w:numId="2" w16cid:durableId="392847738">
    <w:abstractNumId w:val="11"/>
  </w:num>
  <w:num w:numId="3" w16cid:durableId="430976913">
    <w:abstractNumId w:val="12"/>
  </w:num>
  <w:num w:numId="4" w16cid:durableId="1016425751">
    <w:abstractNumId w:val="2"/>
  </w:num>
  <w:num w:numId="5" w16cid:durableId="307788579">
    <w:abstractNumId w:val="8"/>
  </w:num>
  <w:num w:numId="6" w16cid:durableId="1063405649">
    <w:abstractNumId w:val="9"/>
  </w:num>
  <w:num w:numId="7" w16cid:durableId="1206721255">
    <w:abstractNumId w:val="0"/>
  </w:num>
  <w:num w:numId="8" w16cid:durableId="149948980">
    <w:abstractNumId w:val="10"/>
  </w:num>
  <w:num w:numId="9" w16cid:durableId="1832865468">
    <w:abstractNumId w:val="13"/>
  </w:num>
  <w:num w:numId="10" w16cid:durableId="792870537">
    <w:abstractNumId w:val="5"/>
  </w:num>
  <w:num w:numId="11" w16cid:durableId="993528638">
    <w:abstractNumId w:val="4"/>
  </w:num>
  <w:num w:numId="12" w16cid:durableId="71974948">
    <w:abstractNumId w:val="7"/>
  </w:num>
  <w:num w:numId="13" w16cid:durableId="1643924176">
    <w:abstractNumId w:val="6"/>
  </w:num>
  <w:num w:numId="14" w16cid:durableId="424229642">
    <w:abstractNumId w:val="1"/>
  </w:num>
  <w:num w:numId="15" w16cid:durableId="459344848">
    <w:abstractNumId w:val="15"/>
  </w:num>
  <w:num w:numId="16" w16cid:durableId="21005218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sDAyMjE1sjA3t7BQ0lEKTi0uzszPAykwqgUATRKwfCwAAAA="/>
  </w:docVars>
  <w:rsids>
    <w:rsidRoot w:val="00E56742"/>
    <w:rsid w:val="00001393"/>
    <w:rsid w:val="00002AFE"/>
    <w:rsid w:val="00007974"/>
    <w:rsid w:val="00021D1B"/>
    <w:rsid w:val="000238AB"/>
    <w:rsid w:val="00025224"/>
    <w:rsid w:val="00035FFD"/>
    <w:rsid w:val="00046964"/>
    <w:rsid w:val="00051D86"/>
    <w:rsid w:val="00056073"/>
    <w:rsid w:val="00080C45"/>
    <w:rsid w:val="00080E0A"/>
    <w:rsid w:val="00081556"/>
    <w:rsid w:val="000820CA"/>
    <w:rsid w:val="000844CC"/>
    <w:rsid w:val="000911FA"/>
    <w:rsid w:val="00094C1D"/>
    <w:rsid w:val="000A65FF"/>
    <w:rsid w:val="000A729A"/>
    <w:rsid w:val="000A7B13"/>
    <w:rsid w:val="000C0273"/>
    <w:rsid w:val="000C40C7"/>
    <w:rsid w:val="000C435B"/>
    <w:rsid w:val="000E739F"/>
    <w:rsid w:val="00117BB4"/>
    <w:rsid w:val="0013076E"/>
    <w:rsid w:val="00134652"/>
    <w:rsid w:val="00134D8B"/>
    <w:rsid w:val="00141249"/>
    <w:rsid w:val="001559B9"/>
    <w:rsid w:val="00161CA5"/>
    <w:rsid w:val="00175086"/>
    <w:rsid w:val="00180CE1"/>
    <w:rsid w:val="001A4196"/>
    <w:rsid w:val="001B3E28"/>
    <w:rsid w:val="001B649E"/>
    <w:rsid w:val="001C20CE"/>
    <w:rsid w:val="001D1AFB"/>
    <w:rsid w:val="001E1BC1"/>
    <w:rsid w:val="001E3D24"/>
    <w:rsid w:val="001F39C7"/>
    <w:rsid w:val="001F5D47"/>
    <w:rsid w:val="001F7DC8"/>
    <w:rsid w:val="00207967"/>
    <w:rsid w:val="00207EF8"/>
    <w:rsid w:val="00211A97"/>
    <w:rsid w:val="00212123"/>
    <w:rsid w:val="0021556D"/>
    <w:rsid w:val="00221521"/>
    <w:rsid w:val="00232524"/>
    <w:rsid w:val="002329FC"/>
    <w:rsid w:val="00242584"/>
    <w:rsid w:val="00243347"/>
    <w:rsid w:val="00243467"/>
    <w:rsid w:val="00251E64"/>
    <w:rsid w:val="00254B1A"/>
    <w:rsid w:val="00294078"/>
    <w:rsid w:val="00295F7E"/>
    <w:rsid w:val="002A0D38"/>
    <w:rsid w:val="002A1EBE"/>
    <w:rsid w:val="002A302F"/>
    <w:rsid w:val="002A3736"/>
    <w:rsid w:val="002A4347"/>
    <w:rsid w:val="002A5002"/>
    <w:rsid w:val="002A628F"/>
    <w:rsid w:val="002B0CCB"/>
    <w:rsid w:val="002B4853"/>
    <w:rsid w:val="002B6752"/>
    <w:rsid w:val="002B6F09"/>
    <w:rsid w:val="002B70F3"/>
    <w:rsid w:val="002C0F8F"/>
    <w:rsid w:val="002C4EBE"/>
    <w:rsid w:val="002C543C"/>
    <w:rsid w:val="002D2C31"/>
    <w:rsid w:val="002D665E"/>
    <w:rsid w:val="002F4254"/>
    <w:rsid w:val="00300E43"/>
    <w:rsid w:val="00312DD7"/>
    <w:rsid w:val="0031643C"/>
    <w:rsid w:val="00316AF1"/>
    <w:rsid w:val="00321DF9"/>
    <w:rsid w:val="00325293"/>
    <w:rsid w:val="0032546A"/>
    <w:rsid w:val="00333110"/>
    <w:rsid w:val="003333A1"/>
    <w:rsid w:val="00343FF0"/>
    <w:rsid w:val="00353838"/>
    <w:rsid w:val="00360A41"/>
    <w:rsid w:val="0036576B"/>
    <w:rsid w:val="003675F6"/>
    <w:rsid w:val="00374C1A"/>
    <w:rsid w:val="00377A1E"/>
    <w:rsid w:val="003808D4"/>
    <w:rsid w:val="00386DE3"/>
    <w:rsid w:val="0039763B"/>
    <w:rsid w:val="003979BD"/>
    <w:rsid w:val="003C373C"/>
    <w:rsid w:val="003C6314"/>
    <w:rsid w:val="003C7462"/>
    <w:rsid w:val="003E01CF"/>
    <w:rsid w:val="003E38D7"/>
    <w:rsid w:val="003E5E95"/>
    <w:rsid w:val="003E6762"/>
    <w:rsid w:val="003F6133"/>
    <w:rsid w:val="004110B3"/>
    <w:rsid w:val="0041666D"/>
    <w:rsid w:val="00423788"/>
    <w:rsid w:val="004254A4"/>
    <w:rsid w:val="00430396"/>
    <w:rsid w:val="00443D77"/>
    <w:rsid w:val="004758E4"/>
    <w:rsid w:val="004A002B"/>
    <w:rsid w:val="004A49F1"/>
    <w:rsid w:val="004C02D6"/>
    <w:rsid w:val="004C0BED"/>
    <w:rsid w:val="004C7FD7"/>
    <w:rsid w:val="004D2613"/>
    <w:rsid w:val="004D74B3"/>
    <w:rsid w:val="004E7CA9"/>
    <w:rsid w:val="004F6DC9"/>
    <w:rsid w:val="00506E65"/>
    <w:rsid w:val="00523A75"/>
    <w:rsid w:val="0052737E"/>
    <w:rsid w:val="00536EE5"/>
    <w:rsid w:val="00565547"/>
    <w:rsid w:val="00571645"/>
    <w:rsid w:val="00574823"/>
    <w:rsid w:val="005903CD"/>
    <w:rsid w:val="00592783"/>
    <w:rsid w:val="005A2DC2"/>
    <w:rsid w:val="005A4F3A"/>
    <w:rsid w:val="005A5CE9"/>
    <w:rsid w:val="005A7197"/>
    <w:rsid w:val="005B3F27"/>
    <w:rsid w:val="005B5CA0"/>
    <w:rsid w:val="005C0739"/>
    <w:rsid w:val="005C1B18"/>
    <w:rsid w:val="005C7A2E"/>
    <w:rsid w:val="005D0C2E"/>
    <w:rsid w:val="005D7B8D"/>
    <w:rsid w:val="005E3C57"/>
    <w:rsid w:val="005E420B"/>
    <w:rsid w:val="005F2B46"/>
    <w:rsid w:val="00617FE0"/>
    <w:rsid w:val="0063158B"/>
    <w:rsid w:val="00631CEC"/>
    <w:rsid w:val="006379C2"/>
    <w:rsid w:val="00647B1C"/>
    <w:rsid w:val="00675B23"/>
    <w:rsid w:val="006766DA"/>
    <w:rsid w:val="0068136D"/>
    <w:rsid w:val="00681DDB"/>
    <w:rsid w:val="00687CEB"/>
    <w:rsid w:val="00695343"/>
    <w:rsid w:val="006B3EE6"/>
    <w:rsid w:val="006B6DAD"/>
    <w:rsid w:val="006B7A4E"/>
    <w:rsid w:val="006C78FD"/>
    <w:rsid w:val="006D4299"/>
    <w:rsid w:val="006E6D40"/>
    <w:rsid w:val="006E73D2"/>
    <w:rsid w:val="006F0F94"/>
    <w:rsid w:val="0071260C"/>
    <w:rsid w:val="00717F99"/>
    <w:rsid w:val="00724575"/>
    <w:rsid w:val="007302CE"/>
    <w:rsid w:val="00733297"/>
    <w:rsid w:val="00735103"/>
    <w:rsid w:val="0073539F"/>
    <w:rsid w:val="00787930"/>
    <w:rsid w:val="00795BA7"/>
    <w:rsid w:val="00797437"/>
    <w:rsid w:val="007A019C"/>
    <w:rsid w:val="007B59AD"/>
    <w:rsid w:val="007B6945"/>
    <w:rsid w:val="007D7003"/>
    <w:rsid w:val="007E5674"/>
    <w:rsid w:val="007F4577"/>
    <w:rsid w:val="007F66E8"/>
    <w:rsid w:val="00805967"/>
    <w:rsid w:val="00821AB5"/>
    <w:rsid w:val="00826C75"/>
    <w:rsid w:val="00832879"/>
    <w:rsid w:val="008405D5"/>
    <w:rsid w:val="008411C5"/>
    <w:rsid w:val="00866EEB"/>
    <w:rsid w:val="00875B64"/>
    <w:rsid w:val="008A2F88"/>
    <w:rsid w:val="008C63A7"/>
    <w:rsid w:val="008C6D04"/>
    <w:rsid w:val="008D0F65"/>
    <w:rsid w:val="008D2DFC"/>
    <w:rsid w:val="008D4B0C"/>
    <w:rsid w:val="008E3F76"/>
    <w:rsid w:val="009150EB"/>
    <w:rsid w:val="00927F4D"/>
    <w:rsid w:val="00930A47"/>
    <w:rsid w:val="00932499"/>
    <w:rsid w:val="009330C5"/>
    <w:rsid w:val="0094158D"/>
    <w:rsid w:val="00942965"/>
    <w:rsid w:val="00943E24"/>
    <w:rsid w:val="00943ECF"/>
    <w:rsid w:val="0094591E"/>
    <w:rsid w:val="0095139F"/>
    <w:rsid w:val="00954698"/>
    <w:rsid w:val="00973040"/>
    <w:rsid w:val="009739F6"/>
    <w:rsid w:val="009923BD"/>
    <w:rsid w:val="00996506"/>
    <w:rsid w:val="009A36FE"/>
    <w:rsid w:val="009A60B6"/>
    <w:rsid w:val="009C4187"/>
    <w:rsid w:val="009E5C66"/>
    <w:rsid w:val="009E78C1"/>
    <w:rsid w:val="009F26A6"/>
    <w:rsid w:val="009F603A"/>
    <w:rsid w:val="009F63B6"/>
    <w:rsid w:val="00A05FC7"/>
    <w:rsid w:val="00A114BD"/>
    <w:rsid w:val="00A25C7C"/>
    <w:rsid w:val="00A4637F"/>
    <w:rsid w:val="00A62776"/>
    <w:rsid w:val="00A7005A"/>
    <w:rsid w:val="00A92D6B"/>
    <w:rsid w:val="00AA1BCE"/>
    <w:rsid w:val="00AC4045"/>
    <w:rsid w:val="00AD020E"/>
    <w:rsid w:val="00AE09C8"/>
    <w:rsid w:val="00AE2FF8"/>
    <w:rsid w:val="00AF503A"/>
    <w:rsid w:val="00B04A26"/>
    <w:rsid w:val="00B17D46"/>
    <w:rsid w:val="00B237DA"/>
    <w:rsid w:val="00B23A59"/>
    <w:rsid w:val="00B3743A"/>
    <w:rsid w:val="00B41CEB"/>
    <w:rsid w:val="00B4398A"/>
    <w:rsid w:val="00B455FD"/>
    <w:rsid w:val="00B507E0"/>
    <w:rsid w:val="00B51E03"/>
    <w:rsid w:val="00B66335"/>
    <w:rsid w:val="00B67411"/>
    <w:rsid w:val="00B913A7"/>
    <w:rsid w:val="00B917E1"/>
    <w:rsid w:val="00B93C2A"/>
    <w:rsid w:val="00B95F39"/>
    <w:rsid w:val="00B96723"/>
    <w:rsid w:val="00B96A44"/>
    <w:rsid w:val="00BA0BBE"/>
    <w:rsid w:val="00BA1823"/>
    <w:rsid w:val="00BA49C8"/>
    <w:rsid w:val="00BB6C5E"/>
    <w:rsid w:val="00BC0722"/>
    <w:rsid w:val="00BC19E8"/>
    <w:rsid w:val="00BC6FCD"/>
    <w:rsid w:val="00BD082D"/>
    <w:rsid w:val="00BD336E"/>
    <w:rsid w:val="00BD682D"/>
    <w:rsid w:val="00BE0C34"/>
    <w:rsid w:val="00BE1765"/>
    <w:rsid w:val="00BE6ED5"/>
    <w:rsid w:val="00BF09E2"/>
    <w:rsid w:val="00BF76F0"/>
    <w:rsid w:val="00C27F75"/>
    <w:rsid w:val="00C439E6"/>
    <w:rsid w:val="00C65554"/>
    <w:rsid w:val="00C7032B"/>
    <w:rsid w:val="00C955F1"/>
    <w:rsid w:val="00C965E7"/>
    <w:rsid w:val="00CA34A0"/>
    <w:rsid w:val="00CA67FA"/>
    <w:rsid w:val="00CA68C6"/>
    <w:rsid w:val="00CB314E"/>
    <w:rsid w:val="00CC37BB"/>
    <w:rsid w:val="00CD7A51"/>
    <w:rsid w:val="00CE7378"/>
    <w:rsid w:val="00CE7D10"/>
    <w:rsid w:val="00D050A2"/>
    <w:rsid w:val="00D05A1B"/>
    <w:rsid w:val="00D2172B"/>
    <w:rsid w:val="00D21EA3"/>
    <w:rsid w:val="00D35131"/>
    <w:rsid w:val="00D4329D"/>
    <w:rsid w:val="00D47466"/>
    <w:rsid w:val="00D540FA"/>
    <w:rsid w:val="00D553FD"/>
    <w:rsid w:val="00D62052"/>
    <w:rsid w:val="00D671A3"/>
    <w:rsid w:val="00D8690E"/>
    <w:rsid w:val="00D87A40"/>
    <w:rsid w:val="00D94D7C"/>
    <w:rsid w:val="00DC0EDE"/>
    <w:rsid w:val="00DC179E"/>
    <w:rsid w:val="00DC6B7D"/>
    <w:rsid w:val="00DE626A"/>
    <w:rsid w:val="00DF3934"/>
    <w:rsid w:val="00DF6D17"/>
    <w:rsid w:val="00E0474B"/>
    <w:rsid w:val="00E075BB"/>
    <w:rsid w:val="00E11FD2"/>
    <w:rsid w:val="00E451BA"/>
    <w:rsid w:val="00E54BEC"/>
    <w:rsid w:val="00E56742"/>
    <w:rsid w:val="00E63FA6"/>
    <w:rsid w:val="00E67311"/>
    <w:rsid w:val="00E70176"/>
    <w:rsid w:val="00E737BD"/>
    <w:rsid w:val="00E75C5B"/>
    <w:rsid w:val="00E85FF1"/>
    <w:rsid w:val="00E866A1"/>
    <w:rsid w:val="00E927F0"/>
    <w:rsid w:val="00E9282D"/>
    <w:rsid w:val="00E96D10"/>
    <w:rsid w:val="00E96E40"/>
    <w:rsid w:val="00EA31DE"/>
    <w:rsid w:val="00EA67D3"/>
    <w:rsid w:val="00EB0F64"/>
    <w:rsid w:val="00EB1872"/>
    <w:rsid w:val="00EB2D01"/>
    <w:rsid w:val="00EB48EB"/>
    <w:rsid w:val="00EE0B3B"/>
    <w:rsid w:val="00EE278B"/>
    <w:rsid w:val="00EF264E"/>
    <w:rsid w:val="00F124CC"/>
    <w:rsid w:val="00F319D0"/>
    <w:rsid w:val="00F333E1"/>
    <w:rsid w:val="00F3350E"/>
    <w:rsid w:val="00F339EF"/>
    <w:rsid w:val="00F36E3E"/>
    <w:rsid w:val="00F4283E"/>
    <w:rsid w:val="00F42D09"/>
    <w:rsid w:val="00F44C5B"/>
    <w:rsid w:val="00F47D0F"/>
    <w:rsid w:val="00F504D8"/>
    <w:rsid w:val="00F5535E"/>
    <w:rsid w:val="00F71EE2"/>
    <w:rsid w:val="00F83FA8"/>
    <w:rsid w:val="00F92CF8"/>
    <w:rsid w:val="00F94FC9"/>
    <w:rsid w:val="00F970AA"/>
    <w:rsid w:val="00FA19B0"/>
    <w:rsid w:val="00FB2956"/>
    <w:rsid w:val="00FC0472"/>
    <w:rsid w:val="00FC30F0"/>
    <w:rsid w:val="00FE4E8E"/>
    <w:rsid w:val="00FE59EA"/>
    <w:rsid w:val="00FF1308"/>
    <w:rsid w:val="00FF14BC"/>
    <w:rsid w:val="00FF3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5AF5A4"/>
  <w15:docId w15:val="{50F00719-D182-44E6-80C1-8D908E2AA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7B8D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 w:cs="Arial"/>
      <w:b/>
      <w:sz w:val="16"/>
      <w:szCs w:val="16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basedOn w:val="DefaultParagraphFont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5D7B8D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rsid w:val="00A7005A"/>
    <w:pPr>
      <w:spacing w:after="240" w:line="240" w:lineRule="atLeast"/>
    </w:pPr>
    <w:rPr>
      <w:rFonts w:ascii="Garamond" w:eastAsia="Times New Roman" w:hAnsi="Garamond"/>
      <w:spacing w:val="-5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7005A"/>
    <w:rPr>
      <w:rFonts w:ascii="Garamond" w:eastAsia="Times New Roman" w:hAnsi="Garamond"/>
      <w:spacing w:val="-5"/>
      <w:sz w:val="24"/>
    </w:rPr>
  </w:style>
  <w:style w:type="paragraph" w:styleId="NoSpacing">
    <w:name w:val="No Spacing"/>
    <w:uiPriority w:val="1"/>
    <w:qFormat/>
    <w:rsid w:val="0031643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66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FBC3A7-681A-404E-B657-88B2EFCF1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ST</Company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AST</dc:creator>
  <cp:keywords/>
  <cp:lastModifiedBy>Caroline Duncan</cp:lastModifiedBy>
  <cp:revision>4</cp:revision>
  <cp:lastPrinted>2017-06-01T14:26:00Z</cp:lastPrinted>
  <dcterms:created xsi:type="dcterms:W3CDTF">2025-12-04T07:37:00Z</dcterms:created>
  <dcterms:modified xsi:type="dcterms:W3CDTF">2026-03-25T09:32:00Z</dcterms:modified>
</cp:coreProperties>
</file>